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4C0FE5" w14:textId="77777777" w:rsidR="00CA7354" w:rsidRDefault="00CA7354">
      <w:pPr>
        <w:pStyle w:val="Heading1"/>
      </w:pPr>
      <w:r>
        <w:t>Part A:</w:t>
      </w:r>
      <w:r>
        <w:tab/>
        <w:t xml:space="preserve">    General 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F0A81C8" w14:textId="77777777" w:rsidR="00CA7354" w:rsidRDefault="00CA7354"/>
    <w:p w14:paraId="589C5D98" w14:textId="77777777" w:rsidR="008D29A9" w:rsidRPr="00267249" w:rsidRDefault="008D29A9" w:rsidP="008D29A9">
      <w:pPr>
        <w:rPr>
          <w:szCs w:val="22"/>
        </w:rPr>
      </w:pPr>
    </w:p>
    <w:p w14:paraId="01BF76CD" w14:textId="081E3668" w:rsidR="008D29A9" w:rsidRPr="00267249" w:rsidRDefault="008D29A9" w:rsidP="008D29A9">
      <w:pPr>
        <w:pStyle w:val="BodyText"/>
        <w:rPr>
          <w:szCs w:val="22"/>
        </w:rPr>
      </w:pPr>
      <w:r w:rsidRPr="00267249">
        <w:rPr>
          <w:szCs w:val="22"/>
        </w:rPr>
        <w:t>Provide the legal name and address of the institution or corporation responsible for the provision of transplant services.</w:t>
      </w:r>
    </w:p>
    <w:p w14:paraId="293D489A" w14:textId="77777777" w:rsidR="008D29A9" w:rsidRPr="00267249" w:rsidRDefault="008D29A9" w:rsidP="008D29A9">
      <w:pPr>
        <w:rPr>
          <w:b/>
          <w:bCs/>
          <w:szCs w:val="22"/>
        </w:rPr>
      </w:pPr>
    </w:p>
    <w:p w14:paraId="2F170348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Nam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72CD3DD2" w14:textId="4B61CCB7" w:rsidR="003C08C6" w:rsidRDefault="00560ADC" w:rsidP="008D29A9">
      <w:pPr>
        <w:spacing w:line="360" w:lineRule="auto"/>
        <w:rPr>
          <w:b/>
          <w:bCs/>
          <w:szCs w:val="22"/>
        </w:rPr>
      </w:pPr>
      <w:r w:rsidRPr="00560ADC">
        <w:rPr>
          <w:b/>
          <w:bCs/>
          <w:szCs w:val="22"/>
        </w:rPr>
        <w:t>Name used when submitting data to CIBMTR</w:t>
      </w:r>
      <w:r w:rsidR="003C08C6" w:rsidRPr="00560ADC">
        <w:rPr>
          <w:b/>
          <w:bCs/>
          <w:szCs w:val="22"/>
        </w:rPr>
        <w:t>:</w:t>
      </w:r>
      <w:r w:rsidR="003C08C6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____________________________________________</w:t>
      </w:r>
      <w:r w:rsidR="003C08C6">
        <w:rPr>
          <w:b/>
          <w:bCs/>
          <w:szCs w:val="22"/>
        </w:rPr>
        <w:t xml:space="preserve">    </w:t>
      </w:r>
    </w:p>
    <w:p w14:paraId="20E5A8A4" w14:textId="5CE25B16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Street Address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258359FF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City:</w:t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3B204AE0" w14:textId="77777777" w:rsidR="008D29A9" w:rsidRPr="00267249" w:rsidRDefault="008D29A9" w:rsidP="008D29A9">
      <w:pPr>
        <w:spacing w:line="360" w:lineRule="auto"/>
        <w:rPr>
          <w:szCs w:val="22"/>
          <w:u w:val="single"/>
        </w:rPr>
      </w:pPr>
      <w:r w:rsidRPr="00267249">
        <w:rPr>
          <w:b/>
          <w:bCs/>
          <w:szCs w:val="22"/>
        </w:rPr>
        <w:t>Stat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  <w:r w:rsidRPr="00267249">
        <w:rPr>
          <w:b/>
          <w:bCs/>
          <w:szCs w:val="22"/>
        </w:rPr>
        <w:t>Zip</w:t>
      </w:r>
      <w:r w:rsidRPr="00267249">
        <w:rPr>
          <w:szCs w:val="22"/>
        </w:rPr>
        <w:t xml:space="preserve">: 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60E558E7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Hospital Tax ID Number:</w:t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5990747A" w14:textId="77777777" w:rsidR="008D29A9" w:rsidRPr="00267249" w:rsidRDefault="008D29A9" w:rsidP="008D29A9">
      <w:pPr>
        <w:pStyle w:val="BodyText"/>
        <w:spacing w:line="360" w:lineRule="auto"/>
        <w:rPr>
          <w:b w:val="0"/>
          <w:bCs w:val="0"/>
          <w:szCs w:val="22"/>
          <w:u w:val="single"/>
        </w:rPr>
      </w:pPr>
      <w:r w:rsidRPr="00267249">
        <w:rPr>
          <w:szCs w:val="22"/>
        </w:rPr>
        <w:t>Chief Executive Officer:</w:t>
      </w:r>
      <w:r w:rsidRPr="00267249">
        <w:rPr>
          <w:b w:val="0"/>
          <w:bCs w:val="0"/>
          <w:szCs w:val="22"/>
        </w:rPr>
        <w:t xml:space="preserve"> </w:t>
      </w:r>
      <w:r w:rsidRPr="00267249">
        <w:rPr>
          <w:b w:val="0"/>
          <w:bCs w:val="0"/>
          <w:szCs w:val="22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</w:p>
    <w:p w14:paraId="15D14F01" w14:textId="77777777" w:rsidR="008D29A9" w:rsidRPr="00267249" w:rsidRDefault="008D29A9" w:rsidP="008D29A9">
      <w:pPr>
        <w:spacing w:line="360" w:lineRule="auto"/>
        <w:rPr>
          <w:szCs w:val="22"/>
        </w:rPr>
      </w:pPr>
      <w:r>
        <w:rPr>
          <w:b/>
          <w:bCs/>
          <w:szCs w:val="22"/>
        </w:rPr>
        <w:t xml:space="preserve">Program Administrator </w:t>
      </w:r>
      <w:r w:rsidRPr="00267249">
        <w:rPr>
          <w:b/>
          <w:bCs/>
          <w:szCs w:val="22"/>
        </w:rPr>
        <w:t>Telephone:</w:t>
      </w:r>
      <w:r w:rsidRPr="00267249">
        <w:rPr>
          <w:b/>
          <w:bCs/>
          <w:szCs w:val="22"/>
        </w:rPr>
        <w:tab/>
      </w:r>
      <w:r>
        <w:rPr>
          <w:b/>
          <w:bCs/>
          <w:szCs w:val="22"/>
        </w:rPr>
        <w:t>___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</w:p>
    <w:p w14:paraId="6C805EA9" w14:textId="0A19E7C9" w:rsidR="001155F6" w:rsidRDefault="001155F6">
      <w:pPr>
        <w:rPr>
          <w:b/>
          <w:u w:val="single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852"/>
        <w:gridCol w:w="1463"/>
        <w:gridCol w:w="1463"/>
      </w:tblGrid>
      <w:tr w:rsidR="00336F1F" w:rsidRPr="00B73DBA" w14:paraId="7113DBA0" w14:textId="77777777" w:rsidTr="00E401FD">
        <w:trPr>
          <w:trHeight w:val="742"/>
        </w:trPr>
        <w:tc>
          <w:tcPr>
            <w:tcW w:w="5852" w:type="dxa"/>
          </w:tcPr>
          <w:p w14:paraId="4E1375BE" w14:textId="3D8182DB" w:rsidR="00336F1F" w:rsidRPr="00B73DBA" w:rsidRDefault="004A68AE" w:rsidP="003C78FC">
            <w:pPr>
              <w:pStyle w:val="Heading2"/>
              <w:jc w:val="left"/>
            </w:pPr>
            <w:r>
              <w:t>A</w:t>
            </w:r>
            <w:r w:rsidR="008D29A9">
              <w:t>-</w:t>
            </w:r>
            <w:r>
              <w:t xml:space="preserve">1. </w:t>
            </w:r>
            <w:r w:rsidR="00336F1F" w:rsidRPr="00B73DBA">
              <w:t>Is your institution affiliated with or the parent corporation of other hospitals</w:t>
            </w:r>
            <w:r w:rsidR="003C78FC">
              <w:t>/</w:t>
            </w:r>
            <w:r w:rsidR="00336F1F" w:rsidRPr="00B73DBA">
              <w:t>institutions?</w:t>
            </w:r>
          </w:p>
        </w:tc>
        <w:tc>
          <w:tcPr>
            <w:tcW w:w="1463" w:type="dxa"/>
          </w:tcPr>
          <w:p w14:paraId="5B98D0B7" w14:textId="77777777" w:rsidR="00336F1F" w:rsidRPr="00B73DBA" w:rsidRDefault="00336F1F" w:rsidP="00AC2422">
            <w:pPr>
              <w:jc w:val="right"/>
              <w:outlineLvl w:val="0"/>
            </w:pPr>
          </w:p>
          <w:p w14:paraId="108BDC64" w14:textId="417F6E8C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 </w:t>
            </w:r>
            <w:r w:rsidR="0028290A">
              <w:t xml:space="preserve">   </w:t>
            </w:r>
            <w:r w:rsidRPr="00B73DBA">
              <w:t xml:space="preserve">Yes  </w:t>
            </w:r>
            <w:r w:rsidRPr="00B73DBA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A564DC">
              <w:fldChar w:fldCharType="separate"/>
            </w:r>
            <w:r w:rsidRPr="00B73DBA">
              <w:fldChar w:fldCharType="end"/>
            </w:r>
          </w:p>
        </w:tc>
        <w:tc>
          <w:tcPr>
            <w:tcW w:w="1463" w:type="dxa"/>
          </w:tcPr>
          <w:p w14:paraId="6092AEFC" w14:textId="77777777" w:rsidR="00336F1F" w:rsidRPr="00B73DBA" w:rsidRDefault="00336F1F" w:rsidP="00AC2422">
            <w:pPr>
              <w:jc w:val="right"/>
              <w:outlineLvl w:val="0"/>
            </w:pPr>
          </w:p>
          <w:p w14:paraId="764FDE66" w14:textId="77777777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No  </w:t>
            </w:r>
            <w:r w:rsidRPr="00B73DBA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A564DC">
              <w:fldChar w:fldCharType="separate"/>
            </w:r>
            <w:r w:rsidRPr="00B73DBA">
              <w:fldChar w:fldCharType="end"/>
            </w:r>
          </w:p>
        </w:tc>
      </w:tr>
    </w:tbl>
    <w:p w14:paraId="21DD6A9C" w14:textId="77777777" w:rsidR="00336F1F" w:rsidRPr="00B73DBA" w:rsidRDefault="00336F1F" w:rsidP="00336F1F">
      <w:pPr>
        <w:outlineLvl w:val="0"/>
        <w:rPr>
          <w:b/>
        </w:rPr>
      </w:pPr>
      <w:r w:rsidRPr="00B73DBA">
        <w:t>If yes, what is the name(s) of the affiliated institutions and the nature of the relationship?</w:t>
      </w:r>
    </w:p>
    <w:p w14:paraId="464FA249" w14:textId="77777777" w:rsidR="00336F1F" w:rsidRPr="00B73DBA" w:rsidRDefault="00336F1F" w:rsidP="00336F1F">
      <w:pPr>
        <w:outlineLvl w:val="0"/>
        <w:rPr>
          <w:b/>
        </w:rPr>
      </w:pPr>
    </w:p>
    <w:p w14:paraId="591480FF" w14:textId="77777777" w:rsidR="00336F1F" w:rsidRPr="00B73DBA" w:rsidRDefault="00336F1F" w:rsidP="00336F1F">
      <w:pPr>
        <w:outlineLvl w:val="0"/>
        <w:rPr>
          <w:b/>
        </w:rPr>
      </w:pPr>
    </w:p>
    <w:p w14:paraId="02A59B45" w14:textId="5DF9DCAD" w:rsidR="00336F1F" w:rsidRPr="00E401FD" w:rsidRDefault="004A68AE" w:rsidP="004A68AE">
      <w:pPr>
        <w:outlineLvl w:val="0"/>
        <w:rPr>
          <w:b/>
        </w:rPr>
      </w:pPr>
      <w:r>
        <w:rPr>
          <w:b/>
        </w:rPr>
        <w:t>A</w:t>
      </w:r>
      <w:r w:rsidR="008D29A9">
        <w:rPr>
          <w:b/>
        </w:rPr>
        <w:t>-</w:t>
      </w:r>
      <w:r>
        <w:rPr>
          <w:b/>
        </w:rPr>
        <w:t xml:space="preserve">2. </w:t>
      </w:r>
      <w:r w:rsidR="00336F1F" w:rsidRPr="00E401FD">
        <w:rPr>
          <w:b/>
        </w:rPr>
        <w:t>Are any pre- or post-cellular treatment episode</w:t>
      </w:r>
      <w:r w:rsidR="00666A12">
        <w:rPr>
          <w:b/>
        </w:rPr>
        <w:t>s</w:t>
      </w:r>
    </w:p>
    <w:p w14:paraId="2642575F" w14:textId="7FF61669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>(clinic visit, evaluation, major diagnostic testing,</w:t>
      </w:r>
      <w:r w:rsidR="0028290A">
        <w:rPr>
          <w:b/>
        </w:rPr>
        <w:tab/>
      </w:r>
      <w:r w:rsidRPr="00B73DBA">
        <w:rPr>
          <w:b/>
        </w:rPr>
        <w:tab/>
        <w:t xml:space="preserve">           </w:t>
      </w:r>
      <w:r w:rsidRPr="00B73DBA">
        <w:rPr>
          <w:b/>
        </w:rPr>
        <w:tab/>
        <w:t xml:space="preserve">            Y</w:t>
      </w:r>
      <w:r w:rsidRPr="00B73DBA">
        <w:rPr>
          <w:bCs/>
        </w:rPr>
        <w:t xml:space="preserve">es  </w:t>
      </w:r>
      <w:r w:rsidRPr="00B73DBA">
        <w:rPr>
          <w:bCs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A564DC">
        <w:rPr>
          <w:bCs/>
        </w:rPr>
      </w:r>
      <w:r w:rsidR="00A564DC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Cs/>
        </w:rPr>
        <w:tab/>
      </w:r>
      <w:r w:rsidRPr="00B73DBA">
        <w:rPr>
          <w:bCs/>
        </w:rPr>
        <w:tab/>
        <w:t xml:space="preserve">No </w:t>
      </w:r>
      <w:r w:rsidRPr="00B73DBA">
        <w:rPr>
          <w:bCs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A564DC">
        <w:rPr>
          <w:bCs/>
        </w:rPr>
      </w:r>
      <w:r w:rsidR="00A564DC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/>
        </w:rPr>
        <w:tab/>
      </w:r>
    </w:p>
    <w:p w14:paraId="5A1E9EEB" w14:textId="77777777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 xml:space="preserve">etc.) being provided at the affiliated institutions listed in </w:t>
      </w:r>
    </w:p>
    <w:p w14:paraId="63C3922F" w14:textId="3D7B7B0D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 xml:space="preserve">question </w:t>
      </w:r>
      <w:r w:rsidR="00261C5E">
        <w:rPr>
          <w:b/>
        </w:rPr>
        <w:t>A</w:t>
      </w:r>
      <w:r>
        <w:rPr>
          <w:b/>
        </w:rPr>
        <w:t>1</w:t>
      </w:r>
      <w:r w:rsidRPr="00B73DBA">
        <w:rPr>
          <w:b/>
        </w:rPr>
        <w:t>?</w:t>
      </w:r>
    </w:p>
    <w:p w14:paraId="60CBF5BB" w14:textId="77777777" w:rsidR="00336F1F" w:rsidRPr="00B73DBA" w:rsidRDefault="00336F1F" w:rsidP="00336F1F">
      <w:pPr>
        <w:outlineLvl w:val="0"/>
        <w:rPr>
          <w:b/>
        </w:rPr>
      </w:pPr>
    </w:p>
    <w:p w14:paraId="0B9EECEA" w14:textId="11D6AF84" w:rsidR="00336F1F" w:rsidRDefault="00336F1F" w:rsidP="00336F1F">
      <w:pPr>
        <w:outlineLvl w:val="0"/>
        <w:rPr>
          <w:bCs/>
        </w:rPr>
      </w:pPr>
      <w:r w:rsidRPr="00B73DBA">
        <w:rPr>
          <w:bCs/>
        </w:rPr>
        <w:t>If yes, please list which affiliate and which type of service.</w:t>
      </w:r>
    </w:p>
    <w:p w14:paraId="741810AD" w14:textId="38442036" w:rsidR="009A72F9" w:rsidRDefault="009A72F9" w:rsidP="00336F1F">
      <w:pPr>
        <w:outlineLvl w:val="0"/>
        <w:rPr>
          <w:bCs/>
        </w:rPr>
      </w:pPr>
    </w:p>
    <w:p w14:paraId="28949A13" w14:textId="77777777" w:rsidR="00666A12" w:rsidRDefault="00666A12" w:rsidP="00336F1F">
      <w:pPr>
        <w:outlineLvl w:val="0"/>
        <w:rPr>
          <w:bCs/>
        </w:rPr>
      </w:pPr>
    </w:p>
    <w:p w14:paraId="3AF9F009" w14:textId="47298D9B" w:rsidR="009A72F9" w:rsidRPr="00544A15" w:rsidRDefault="009A72F9" w:rsidP="009A72F9">
      <w:pPr>
        <w:pStyle w:val="Heading2"/>
        <w:jc w:val="left"/>
      </w:pPr>
      <w:r>
        <w:t xml:space="preserve">A-3. </w:t>
      </w:r>
      <w:bookmarkStart w:id="0" w:name="_Hlk94433550"/>
      <w:r w:rsidRPr="00B73DBA">
        <w:t xml:space="preserve">Is your institution </w:t>
      </w:r>
      <w:r>
        <w:t>current</w:t>
      </w:r>
      <w:r w:rsidR="003C78FC">
        <w:t>ly</w:t>
      </w:r>
      <w:r>
        <w:t xml:space="preserve"> </w:t>
      </w:r>
      <w:r w:rsidRPr="00B73DBA">
        <w:t xml:space="preserve">accredited by </w:t>
      </w:r>
      <w:r>
        <w:t>any of the following organizations without exception, condition or contingency</w:t>
      </w:r>
      <w:bookmarkEnd w:id="0"/>
      <w:r>
        <w:t xml:space="preserve">: </w:t>
      </w:r>
    </w:p>
    <w:p w14:paraId="19EEC83D" w14:textId="786986B6" w:rsidR="00B56992" w:rsidRDefault="00B56992" w:rsidP="00336F1F">
      <w:pPr>
        <w:outlineLvl w:val="0"/>
        <w:rPr>
          <w:bCs/>
        </w:rPr>
      </w:pPr>
    </w:p>
    <w:tbl>
      <w:tblPr>
        <w:tblStyle w:val="TableGrid"/>
        <w:tblW w:w="9712" w:type="dxa"/>
        <w:tblLook w:val="04A0" w:firstRow="1" w:lastRow="0" w:firstColumn="1" w:lastColumn="0" w:noHBand="0" w:noVBand="1"/>
      </w:tblPr>
      <w:tblGrid>
        <w:gridCol w:w="6634"/>
        <w:gridCol w:w="1587"/>
        <w:gridCol w:w="1491"/>
      </w:tblGrid>
      <w:tr w:rsidR="009A72F9" w14:paraId="2CA1C1DA" w14:textId="0C8BE3DD" w:rsidTr="009A72F9">
        <w:trPr>
          <w:trHeight w:val="245"/>
        </w:trPr>
        <w:tc>
          <w:tcPr>
            <w:tcW w:w="6634" w:type="dxa"/>
          </w:tcPr>
          <w:p w14:paraId="6D33921F" w14:textId="77777777" w:rsidR="009A72F9" w:rsidRDefault="009A72F9" w:rsidP="00AC2422">
            <w:pPr>
              <w:jc w:val="center"/>
              <w:rPr>
                <w:b/>
              </w:rPr>
            </w:pPr>
            <w:bookmarkStart w:id="1" w:name="_Hlk94433489"/>
            <w:r>
              <w:rPr>
                <w:b/>
              </w:rPr>
              <w:t>Accreditation Organization</w:t>
            </w:r>
          </w:p>
          <w:p w14:paraId="64809DF2" w14:textId="0761BE92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(FACT accreditation is addressed in question A-4)</w:t>
            </w:r>
          </w:p>
        </w:tc>
        <w:tc>
          <w:tcPr>
            <w:tcW w:w="1587" w:type="dxa"/>
          </w:tcPr>
          <w:p w14:paraId="3538300C" w14:textId="77777777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1491" w:type="dxa"/>
          </w:tcPr>
          <w:p w14:paraId="4797FBC0" w14:textId="77777777" w:rsidR="009A72F9" w:rsidRDefault="009A72F9" w:rsidP="00AC2422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9A72F9" w14:paraId="3098ACB4" w14:textId="48888CC0" w:rsidTr="009A72F9">
        <w:trPr>
          <w:trHeight w:val="387"/>
        </w:trPr>
        <w:tc>
          <w:tcPr>
            <w:tcW w:w="6634" w:type="dxa"/>
          </w:tcPr>
          <w:p w14:paraId="314BEB05" w14:textId="3ABFE842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The Joint Commission</w:t>
            </w:r>
          </w:p>
        </w:tc>
        <w:tc>
          <w:tcPr>
            <w:tcW w:w="1587" w:type="dxa"/>
          </w:tcPr>
          <w:p w14:paraId="4883FA14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0A1DB440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313614A9" w14:textId="5B463A5B" w:rsidTr="009A72F9">
        <w:trPr>
          <w:trHeight w:val="504"/>
        </w:trPr>
        <w:tc>
          <w:tcPr>
            <w:tcW w:w="6634" w:type="dxa"/>
          </w:tcPr>
          <w:p w14:paraId="140DE3DE" w14:textId="52493361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National Integrated Accreditation of Healthcare Organizations (DNV-GL NIAHO)</w:t>
            </w:r>
          </w:p>
        </w:tc>
        <w:tc>
          <w:tcPr>
            <w:tcW w:w="1587" w:type="dxa"/>
          </w:tcPr>
          <w:p w14:paraId="73EB7FE8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2C96D354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4324CAB6" w14:textId="2EB2769F" w:rsidTr="009A72F9">
        <w:trPr>
          <w:trHeight w:val="245"/>
        </w:trPr>
        <w:tc>
          <w:tcPr>
            <w:tcW w:w="6634" w:type="dxa"/>
          </w:tcPr>
          <w:p w14:paraId="02C35464" w14:textId="31794A80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Healthcare Facilities Accreditation Program (HFAP)</w:t>
            </w:r>
          </w:p>
        </w:tc>
        <w:tc>
          <w:tcPr>
            <w:tcW w:w="1587" w:type="dxa"/>
          </w:tcPr>
          <w:p w14:paraId="1A892E43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1BC08115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tr w:rsidR="009A72F9" w14:paraId="2E393238" w14:textId="5A1D15C2" w:rsidTr="009A72F9">
        <w:trPr>
          <w:trHeight w:val="258"/>
        </w:trPr>
        <w:tc>
          <w:tcPr>
            <w:tcW w:w="6634" w:type="dxa"/>
          </w:tcPr>
          <w:p w14:paraId="758177EA" w14:textId="5E572631" w:rsidR="009A72F9" w:rsidRPr="008D29A9" w:rsidRDefault="009A72F9" w:rsidP="00AC2422">
            <w:pPr>
              <w:rPr>
                <w:bCs/>
              </w:rPr>
            </w:pPr>
            <w:r w:rsidRPr="008D29A9">
              <w:rPr>
                <w:bCs/>
              </w:rPr>
              <w:t>Center for Improvement in Healthcare Quality (CIHQ)</w:t>
            </w:r>
          </w:p>
        </w:tc>
        <w:tc>
          <w:tcPr>
            <w:tcW w:w="1587" w:type="dxa"/>
          </w:tcPr>
          <w:p w14:paraId="02E23702" w14:textId="77777777" w:rsidR="009A72F9" w:rsidRDefault="009A72F9" w:rsidP="00AC2422">
            <w:pPr>
              <w:jc w:val="center"/>
              <w:rPr>
                <w:b/>
              </w:rPr>
            </w:pPr>
          </w:p>
        </w:tc>
        <w:tc>
          <w:tcPr>
            <w:tcW w:w="1491" w:type="dxa"/>
          </w:tcPr>
          <w:p w14:paraId="3B6509E4" w14:textId="77777777" w:rsidR="009A72F9" w:rsidRDefault="009A72F9" w:rsidP="00AC2422">
            <w:pPr>
              <w:jc w:val="center"/>
              <w:rPr>
                <w:b/>
              </w:rPr>
            </w:pPr>
          </w:p>
        </w:tc>
      </w:tr>
      <w:bookmarkEnd w:id="1"/>
    </w:tbl>
    <w:p w14:paraId="22F080A0" w14:textId="77777777" w:rsidR="00A75C17" w:rsidRDefault="00A75C17" w:rsidP="004A68AE">
      <w:pPr>
        <w:rPr>
          <w:b/>
        </w:rPr>
      </w:pPr>
    </w:p>
    <w:p w14:paraId="5C964AB9" w14:textId="77777777" w:rsidR="0028290A" w:rsidRDefault="0028290A">
      <w:pPr>
        <w:rPr>
          <w:b/>
        </w:rPr>
      </w:pPr>
      <w:r>
        <w:rPr>
          <w:b/>
        </w:rPr>
        <w:br w:type="page"/>
      </w:r>
    </w:p>
    <w:p w14:paraId="720E7550" w14:textId="09E62140" w:rsidR="00CA7354" w:rsidRPr="00E401FD" w:rsidRDefault="004A68AE" w:rsidP="004A68AE">
      <w:pPr>
        <w:rPr>
          <w:b/>
        </w:rPr>
      </w:pPr>
      <w:r>
        <w:rPr>
          <w:b/>
        </w:rPr>
        <w:lastRenderedPageBreak/>
        <w:t>A</w:t>
      </w:r>
      <w:r w:rsidR="008D29A9">
        <w:rPr>
          <w:b/>
        </w:rPr>
        <w:t>-</w:t>
      </w:r>
      <w:r>
        <w:rPr>
          <w:b/>
        </w:rPr>
        <w:t xml:space="preserve">4.  </w:t>
      </w:r>
      <w:r w:rsidR="009B53EE" w:rsidRPr="00E401FD">
        <w:rPr>
          <w:b/>
        </w:rPr>
        <w:t xml:space="preserve">Current </w:t>
      </w:r>
      <w:r w:rsidR="009A72F9">
        <w:rPr>
          <w:b/>
        </w:rPr>
        <w:t xml:space="preserve">FACT </w:t>
      </w:r>
      <w:r w:rsidR="00B56992" w:rsidRPr="00E401FD">
        <w:rPr>
          <w:b/>
        </w:rPr>
        <w:t xml:space="preserve">Program </w:t>
      </w:r>
      <w:r w:rsidR="00CA7354" w:rsidRPr="00E401FD">
        <w:rPr>
          <w:b/>
        </w:rPr>
        <w:t xml:space="preserve">Accreditation / </w:t>
      </w:r>
      <w:r w:rsidR="009B53EE" w:rsidRPr="00E401FD">
        <w:rPr>
          <w:b/>
        </w:rPr>
        <w:t>Ce</w:t>
      </w:r>
      <w:r w:rsidR="00CA7354" w:rsidRPr="00E401FD">
        <w:rPr>
          <w:b/>
        </w:rPr>
        <w:t>rtification</w:t>
      </w:r>
      <w:r w:rsidR="0054022D" w:rsidRPr="00E401FD">
        <w:rPr>
          <w:b/>
        </w:rPr>
        <w:t>*</w:t>
      </w:r>
    </w:p>
    <w:p w14:paraId="3F34EABB" w14:textId="6E664CA2" w:rsidR="00840876" w:rsidRDefault="00840876">
      <w:pPr>
        <w:rPr>
          <w:b/>
        </w:rPr>
      </w:pPr>
    </w:p>
    <w:p w14:paraId="1820ACB7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linical Program</w:t>
      </w:r>
    </w:p>
    <w:p w14:paraId="388EAC37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ab/>
        <w:t xml:space="preserve">    Adult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2"/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3"/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54719B9C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Adult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56BA38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D6CAB6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3CF7C3CA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ollection Program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081EF986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Cell Processing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75734B1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Immune Effector Cell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FB7611E" w14:textId="6A58AF41" w:rsidR="00CA7354" w:rsidRDefault="00CA7354">
      <w:r>
        <w:tab/>
      </w:r>
      <w:r>
        <w:tab/>
      </w:r>
      <w:r>
        <w:tab/>
      </w:r>
      <w:r>
        <w:tab/>
      </w:r>
      <w:r w:rsidR="00B912D1">
        <w:tab/>
      </w:r>
      <w:r>
        <w:tab/>
      </w:r>
      <w:r>
        <w:tab/>
      </w:r>
    </w:p>
    <w:p w14:paraId="22A543A0" w14:textId="5AC6237C" w:rsidR="0054022D" w:rsidRPr="00AA3EED" w:rsidRDefault="0054022D" w:rsidP="0054022D">
      <w:pPr>
        <w:rPr>
          <w:sz w:val="20"/>
        </w:rPr>
      </w:pPr>
      <w:r w:rsidRPr="0054022D">
        <w:rPr>
          <w:sz w:val="20"/>
        </w:rPr>
        <w:t>*</w:t>
      </w:r>
      <w:r w:rsidRPr="0054022D">
        <w:rPr>
          <w:b/>
          <w:sz w:val="20"/>
        </w:rPr>
        <w:t>NOTE:</w:t>
      </w:r>
      <w:r w:rsidRPr="0054022D">
        <w:rPr>
          <w:sz w:val="20"/>
        </w:rPr>
        <w:t xml:space="preserve"> </w:t>
      </w:r>
      <w:r w:rsidRPr="0054022D">
        <w:rPr>
          <w:iCs/>
          <w:sz w:val="20"/>
        </w:rPr>
        <w:t>AS</w:t>
      </w:r>
      <w:r w:rsidR="003E02E3">
        <w:rPr>
          <w:iCs/>
          <w:sz w:val="20"/>
        </w:rPr>
        <w:t>TC</w:t>
      </w:r>
      <w:r w:rsidRPr="0054022D">
        <w:rPr>
          <w:iCs/>
          <w:sz w:val="20"/>
        </w:rPr>
        <w:t>T does not</w:t>
      </w:r>
      <w:r w:rsidRPr="0054022D">
        <w:rPr>
          <w:b/>
          <w:bCs/>
          <w:iCs/>
          <w:sz w:val="20"/>
        </w:rPr>
        <w:t xml:space="preserve"> </w:t>
      </w:r>
      <w:r w:rsidRPr="0054022D">
        <w:rPr>
          <w:iCs/>
          <w:sz w:val="20"/>
        </w:rPr>
        <w:t>warrant, guarantee, or endorse every accreditation/certification program listed above, and transplant centers need not obtain accreditation/certification from every program listed. Payers individually establish requirements for inclusion of transplant centers in their networks.</w:t>
      </w:r>
      <w:r w:rsidRPr="00AA3EED">
        <w:rPr>
          <w:iCs/>
          <w:sz w:val="20"/>
        </w:rPr>
        <w:t xml:space="preserve">  </w:t>
      </w:r>
    </w:p>
    <w:p w14:paraId="070F2E16" w14:textId="77777777" w:rsidR="00CA7354" w:rsidRDefault="00CA7354">
      <w:pPr>
        <w:rPr>
          <w:sz w:val="16"/>
        </w:rPr>
      </w:pPr>
    </w:p>
    <w:p w14:paraId="6C67B2B1" w14:textId="77777777" w:rsidR="00CA7354" w:rsidRDefault="00CA7354">
      <w:pPr>
        <w:rPr>
          <w:sz w:val="16"/>
        </w:rPr>
      </w:pPr>
    </w:p>
    <w:p w14:paraId="613F330D" w14:textId="4FC49AF5" w:rsidR="00485993" w:rsidRDefault="00F92D37" w:rsidP="00E401FD">
      <w:pPr>
        <w:rPr>
          <w:b/>
        </w:rPr>
      </w:pPr>
      <w:r>
        <w:rPr>
          <w:b/>
        </w:rPr>
        <w:t>A</w:t>
      </w:r>
      <w:r w:rsidR="00D72CD3">
        <w:rPr>
          <w:b/>
        </w:rPr>
        <w:t>-5</w:t>
      </w:r>
      <w:r>
        <w:rPr>
          <w:b/>
        </w:rPr>
        <w:t xml:space="preserve">. </w:t>
      </w:r>
      <w:r w:rsidR="00F915F6" w:rsidRPr="00E401FD">
        <w:rPr>
          <w:b/>
        </w:rPr>
        <w:t xml:space="preserve">Number of CAR-T </w:t>
      </w:r>
      <w:r w:rsidR="00260FC8">
        <w:rPr>
          <w:b/>
        </w:rPr>
        <w:t>administrations</w:t>
      </w:r>
      <w:r w:rsidR="00512312" w:rsidRPr="00E401FD">
        <w:rPr>
          <w:b/>
        </w:rPr>
        <w:t xml:space="preserve"> performed</w:t>
      </w:r>
      <w:r w:rsidR="00260FC8">
        <w:rPr>
          <w:b/>
        </w:rPr>
        <w:t xml:space="preserve"> with </w:t>
      </w:r>
      <w:r w:rsidR="00260FC8" w:rsidRPr="00D72CD3">
        <w:rPr>
          <w:b/>
          <w:u w:val="single"/>
        </w:rPr>
        <w:t>FDA-approved</w:t>
      </w:r>
      <w:r w:rsidR="00260FC8">
        <w:rPr>
          <w:b/>
        </w:rPr>
        <w:t xml:space="preserve"> products</w:t>
      </w:r>
      <w:r w:rsidR="00D72CD3">
        <w:rPr>
          <w:b/>
        </w:rPr>
        <w:t>, by patient age</w:t>
      </w:r>
      <w:r w:rsidR="00CA7354" w:rsidRPr="00E401FD">
        <w:rPr>
          <w:b/>
        </w:rPr>
        <w:t xml:space="preserve">   </w:t>
      </w:r>
    </w:p>
    <w:p w14:paraId="794AA574" w14:textId="77777777" w:rsidR="00D72CD3" w:rsidRPr="00E401FD" w:rsidRDefault="00D72CD3" w:rsidP="00E401FD">
      <w:pPr>
        <w:rPr>
          <w:b/>
        </w:rPr>
      </w:pPr>
    </w:p>
    <w:p w14:paraId="28364038" w14:textId="5ED8B44A" w:rsidR="00512312" w:rsidRPr="0028290A" w:rsidRDefault="00512312" w:rsidP="00E401FD">
      <w:pPr>
        <w:rPr>
          <w:bCs/>
          <w:szCs w:val="22"/>
        </w:rPr>
      </w:pPr>
      <w:r w:rsidRPr="0028290A">
        <w:rPr>
          <w:bCs/>
          <w:szCs w:val="22"/>
        </w:rPr>
        <w:t xml:space="preserve">Record the total number of </w:t>
      </w:r>
      <w:r w:rsidR="00260FC8" w:rsidRPr="0028290A">
        <w:rPr>
          <w:bCs/>
          <w:szCs w:val="22"/>
        </w:rPr>
        <w:t>administrations</w:t>
      </w:r>
      <w:r w:rsidRPr="0028290A">
        <w:rPr>
          <w:bCs/>
          <w:szCs w:val="22"/>
        </w:rPr>
        <w:t xml:space="preserve"> performed in the years indicated. Patients with multiple </w:t>
      </w:r>
      <w:r w:rsidR="00260FC8" w:rsidRPr="0028290A">
        <w:rPr>
          <w:bCs/>
          <w:szCs w:val="22"/>
        </w:rPr>
        <w:t>administrations</w:t>
      </w:r>
      <w:r w:rsidRPr="0028290A">
        <w:rPr>
          <w:bCs/>
          <w:szCs w:val="22"/>
        </w:rPr>
        <w:t xml:space="preserve"> will be counted more than once.</w:t>
      </w:r>
      <w:r w:rsidR="00E61AE8" w:rsidRPr="0028290A">
        <w:rPr>
          <w:bCs/>
          <w:szCs w:val="22"/>
        </w:rPr>
        <w:t xml:space="preserve"> Do </w:t>
      </w:r>
      <w:r w:rsidR="00E61AE8" w:rsidRPr="0028290A">
        <w:rPr>
          <w:bCs/>
          <w:szCs w:val="22"/>
          <w:u w:val="single"/>
        </w:rPr>
        <w:t>not</w:t>
      </w:r>
      <w:r w:rsidR="00E61AE8" w:rsidRPr="0028290A">
        <w:rPr>
          <w:bCs/>
          <w:szCs w:val="22"/>
        </w:rPr>
        <w:t xml:space="preserve"> include Managed Access, Expanded Access and/or Individual IND administrations in this table. </w:t>
      </w:r>
    </w:p>
    <w:p w14:paraId="7E4E41DE" w14:textId="141DCF82" w:rsidR="00512312" w:rsidRDefault="00512312">
      <w:pPr>
        <w:pStyle w:val="Header"/>
        <w:tabs>
          <w:tab w:val="clear" w:pos="4320"/>
          <w:tab w:val="clear" w:pos="8640"/>
        </w:tabs>
      </w:pPr>
    </w:p>
    <w:p w14:paraId="56AE6B4B" w14:textId="7C56F781" w:rsidR="00D72CD3" w:rsidRDefault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4E933FA8" w14:textId="77777777" w:rsidTr="00D72CD3">
        <w:trPr>
          <w:trHeight w:val="421"/>
          <w:tblHeader/>
        </w:trPr>
        <w:tc>
          <w:tcPr>
            <w:tcW w:w="1234" w:type="dxa"/>
            <w:vAlign w:val="center"/>
          </w:tcPr>
          <w:p w14:paraId="616DDE25" w14:textId="1FD411BA" w:rsidR="00D72CD3" w:rsidRPr="00267249" w:rsidRDefault="00D72CD3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4EF00DC1" w14:textId="0AD958CC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6A4C768F" w14:textId="48484DB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126D36CD" w14:textId="3D062A41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02DC0AB4" w14:textId="256E104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73B51E18" w14:textId="77777777" w:rsidTr="00D72CD3">
        <w:trPr>
          <w:trHeight w:val="247"/>
        </w:trPr>
        <w:tc>
          <w:tcPr>
            <w:tcW w:w="1234" w:type="dxa"/>
          </w:tcPr>
          <w:p w14:paraId="01FDE694" w14:textId="33E7318B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8</w:t>
            </w:r>
          </w:p>
        </w:tc>
        <w:tc>
          <w:tcPr>
            <w:tcW w:w="1800" w:type="dxa"/>
          </w:tcPr>
          <w:p w14:paraId="04837E6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394151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2F94F77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6A3D0E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13DAF98" w14:textId="77777777" w:rsidTr="00D72CD3">
        <w:trPr>
          <w:trHeight w:val="232"/>
        </w:trPr>
        <w:tc>
          <w:tcPr>
            <w:tcW w:w="1234" w:type="dxa"/>
          </w:tcPr>
          <w:p w14:paraId="4C98A3FF" w14:textId="7515CFF0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9</w:t>
            </w:r>
          </w:p>
        </w:tc>
        <w:tc>
          <w:tcPr>
            <w:tcW w:w="1800" w:type="dxa"/>
          </w:tcPr>
          <w:p w14:paraId="16D851E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3CA730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8AB3C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2C3B7D2B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EFE90AE" w14:textId="77777777" w:rsidTr="00D72CD3">
        <w:trPr>
          <w:trHeight w:val="232"/>
        </w:trPr>
        <w:tc>
          <w:tcPr>
            <w:tcW w:w="1234" w:type="dxa"/>
          </w:tcPr>
          <w:p w14:paraId="2973A387" w14:textId="7D70C868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0</w:t>
            </w:r>
          </w:p>
        </w:tc>
        <w:tc>
          <w:tcPr>
            <w:tcW w:w="1800" w:type="dxa"/>
          </w:tcPr>
          <w:p w14:paraId="545537E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644D714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A008A8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CEA0E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26439418" w14:textId="77777777" w:rsidTr="00D72CD3">
        <w:trPr>
          <w:trHeight w:val="232"/>
        </w:trPr>
        <w:tc>
          <w:tcPr>
            <w:tcW w:w="1234" w:type="dxa"/>
          </w:tcPr>
          <w:p w14:paraId="2AECD322" w14:textId="5559DA82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1</w:t>
            </w:r>
          </w:p>
        </w:tc>
        <w:tc>
          <w:tcPr>
            <w:tcW w:w="1800" w:type="dxa"/>
          </w:tcPr>
          <w:p w14:paraId="5A6C8E1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19451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20BC98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93F238D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6F1EBB23" w14:textId="77777777" w:rsidTr="00D72CD3">
        <w:trPr>
          <w:trHeight w:val="247"/>
        </w:trPr>
        <w:tc>
          <w:tcPr>
            <w:tcW w:w="1234" w:type="dxa"/>
          </w:tcPr>
          <w:p w14:paraId="36860CF2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4FAB78A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03FA03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3F13A4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7854FA99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2F621935" w14:textId="5179ED1D" w:rsidR="00D72CD3" w:rsidRDefault="00D72CD3">
      <w:pPr>
        <w:pStyle w:val="Header"/>
        <w:tabs>
          <w:tab w:val="clear" w:pos="4320"/>
          <w:tab w:val="clear" w:pos="8640"/>
        </w:tabs>
      </w:pPr>
    </w:p>
    <w:p w14:paraId="4D8A418F" w14:textId="4C01E47D" w:rsidR="00D72CD3" w:rsidRDefault="00D72CD3">
      <w:pPr>
        <w:pStyle w:val="Header"/>
        <w:tabs>
          <w:tab w:val="clear" w:pos="4320"/>
          <w:tab w:val="clear" w:pos="8640"/>
        </w:tabs>
      </w:pPr>
    </w:p>
    <w:p w14:paraId="54D6A9E9" w14:textId="1A376F34" w:rsidR="00D72CD3" w:rsidRDefault="00D72CD3" w:rsidP="00D72CD3">
      <w:pPr>
        <w:rPr>
          <w:b/>
        </w:rPr>
      </w:pPr>
      <w:r>
        <w:rPr>
          <w:b/>
        </w:rPr>
        <w:t xml:space="preserve">A-6. </w:t>
      </w:r>
      <w:r w:rsidRPr="00E401FD">
        <w:rPr>
          <w:b/>
        </w:rPr>
        <w:t xml:space="preserve">Number of </w:t>
      </w:r>
      <w:r w:rsidRPr="00A564DC">
        <w:rPr>
          <w:b/>
        </w:rPr>
        <w:t>CAR-T</w:t>
      </w:r>
      <w:r w:rsidR="0028290A" w:rsidRPr="00A564DC">
        <w:rPr>
          <w:b/>
        </w:rPr>
        <w:t xml:space="preserve"> </w:t>
      </w:r>
      <w:r w:rsidRPr="00A564DC">
        <w:rPr>
          <w:b/>
        </w:rPr>
        <w:t>administrations</w:t>
      </w:r>
      <w:r w:rsidRPr="00E401FD">
        <w:rPr>
          <w:b/>
        </w:rPr>
        <w:t xml:space="preserve"> performed</w:t>
      </w:r>
      <w:r>
        <w:rPr>
          <w:b/>
        </w:rPr>
        <w:t xml:space="preserve"> with </w:t>
      </w:r>
      <w:r>
        <w:rPr>
          <w:b/>
          <w:u w:val="single"/>
        </w:rPr>
        <w:t>clinical trial or research protocol</w:t>
      </w:r>
      <w:r>
        <w:rPr>
          <w:b/>
        </w:rPr>
        <w:t xml:space="preserve"> products, by patient age</w:t>
      </w:r>
    </w:p>
    <w:p w14:paraId="4A4142CF" w14:textId="77777777" w:rsidR="00D72CD3" w:rsidRPr="00E401FD" w:rsidRDefault="00D72CD3" w:rsidP="00D72CD3">
      <w:pPr>
        <w:rPr>
          <w:b/>
        </w:rPr>
      </w:pPr>
    </w:p>
    <w:p w14:paraId="44ACE002" w14:textId="198D8B7F" w:rsidR="00D72CD3" w:rsidRPr="0028290A" w:rsidRDefault="00D72CD3" w:rsidP="00D72CD3">
      <w:pPr>
        <w:rPr>
          <w:bCs/>
          <w:szCs w:val="22"/>
        </w:rPr>
      </w:pPr>
      <w:r w:rsidRPr="0028290A">
        <w:rPr>
          <w:bCs/>
          <w:szCs w:val="22"/>
        </w:rPr>
        <w:t>Record the total number of administrations performed in the years indicated. Patients with multiple administrations will be counted more than once.</w:t>
      </w:r>
      <w:r w:rsidR="00E61AE8" w:rsidRPr="0028290A">
        <w:rPr>
          <w:bCs/>
          <w:szCs w:val="22"/>
        </w:rPr>
        <w:t xml:space="preserve"> </w:t>
      </w:r>
      <w:r w:rsidR="00E61AE8" w:rsidRPr="00A564DC">
        <w:rPr>
          <w:bCs/>
          <w:szCs w:val="22"/>
        </w:rPr>
        <w:t>Include</w:t>
      </w:r>
      <w:r w:rsidR="00E61AE8" w:rsidRPr="0028290A">
        <w:rPr>
          <w:bCs/>
          <w:szCs w:val="22"/>
        </w:rPr>
        <w:t xml:space="preserve"> Managed Access, Expanded Access, and/or Individual IND administrations. </w:t>
      </w:r>
    </w:p>
    <w:p w14:paraId="371A7A47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p w14:paraId="0DD1CF8F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7A192EE8" w14:textId="77777777" w:rsidTr="009112CA">
        <w:trPr>
          <w:trHeight w:val="421"/>
          <w:tblHeader/>
        </w:trPr>
        <w:tc>
          <w:tcPr>
            <w:tcW w:w="1234" w:type="dxa"/>
            <w:vAlign w:val="center"/>
          </w:tcPr>
          <w:p w14:paraId="45146BA7" w14:textId="77777777" w:rsidR="00D72CD3" w:rsidRPr="00267249" w:rsidRDefault="00D72CD3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3B72C32E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3CB68990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41C82896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36C9E313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55211DD3" w14:textId="77777777" w:rsidTr="009112CA">
        <w:trPr>
          <w:trHeight w:val="247"/>
        </w:trPr>
        <w:tc>
          <w:tcPr>
            <w:tcW w:w="1234" w:type="dxa"/>
          </w:tcPr>
          <w:p w14:paraId="332986C6" w14:textId="77777777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8</w:t>
            </w:r>
          </w:p>
        </w:tc>
        <w:tc>
          <w:tcPr>
            <w:tcW w:w="1800" w:type="dxa"/>
          </w:tcPr>
          <w:p w14:paraId="5B24239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475FA2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D0B4B2B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054F7AA7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1B91BC84" w14:textId="77777777" w:rsidTr="009112CA">
        <w:trPr>
          <w:trHeight w:val="232"/>
        </w:trPr>
        <w:tc>
          <w:tcPr>
            <w:tcW w:w="1234" w:type="dxa"/>
          </w:tcPr>
          <w:p w14:paraId="72821A97" w14:textId="77777777" w:rsidR="00D72CD3" w:rsidRPr="000129ED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19</w:t>
            </w:r>
          </w:p>
        </w:tc>
        <w:tc>
          <w:tcPr>
            <w:tcW w:w="1800" w:type="dxa"/>
          </w:tcPr>
          <w:p w14:paraId="0443052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A28504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179B86DC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44917712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9B27A52" w14:textId="77777777" w:rsidTr="009112CA">
        <w:trPr>
          <w:trHeight w:val="232"/>
        </w:trPr>
        <w:tc>
          <w:tcPr>
            <w:tcW w:w="1234" w:type="dxa"/>
          </w:tcPr>
          <w:p w14:paraId="40F9D8AA" w14:textId="77777777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0</w:t>
            </w:r>
          </w:p>
        </w:tc>
        <w:tc>
          <w:tcPr>
            <w:tcW w:w="1800" w:type="dxa"/>
          </w:tcPr>
          <w:p w14:paraId="4BF9BAE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6837B1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3D161F6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4BEE06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45185697" w14:textId="77777777" w:rsidTr="009112CA">
        <w:trPr>
          <w:trHeight w:val="232"/>
        </w:trPr>
        <w:tc>
          <w:tcPr>
            <w:tcW w:w="1234" w:type="dxa"/>
          </w:tcPr>
          <w:p w14:paraId="4F0B8583" w14:textId="77777777" w:rsidR="00D72CD3" w:rsidRDefault="00D72CD3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1</w:t>
            </w:r>
          </w:p>
        </w:tc>
        <w:tc>
          <w:tcPr>
            <w:tcW w:w="1800" w:type="dxa"/>
          </w:tcPr>
          <w:p w14:paraId="080DD7D2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61D55F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7824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6221C891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D25670A" w14:textId="77777777" w:rsidTr="009112CA">
        <w:trPr>
          <w:trHeight w:val="247"/>
        </w:trPr>
        <w:tc>
          <w:tcPr>
            <w:tcW w:w="1234" w:type="dxa"/>
          </w:tcPr>
          <w:p w14:paraId="51BEB89E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1CBD76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2B7690B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9B96DF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31F7DEA6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5CF26812" w14:textId="77777777" w:rsidR="00F1486E" w:rsidRDefault="00F1486E" w:rsidP="00F1486E">
      <w:pPr>
        <w:pStyle w:val="Header"/>
        <w:tabs>
          <w:tab w:val="clear" w:pos="4320"/>
          <w:tab w:val="clear" w:pos="8640"/>
        </w:tabs>
      </w:pPr>
      <w:r>
        <w:tab/>
      </w:r>
    </w:p>
    <w:p w14:paraId="5A8F6144" w14:textId="3A04F9EF" w:rsidR="0052190B" w:rsidRDefault="00F92D37" w:rsidP="00316A4E">
      <w:pPr>
        <w:ind w:left="720" w:hanging="720"/>
      </w:pPr>
      <w:r>
        <w:rPr>
          <w:b/>
        </w:rPr>
        <w:t>A</w:t>
      </w:r>
      <w:r w:rsidR="002E43CC">
        <w:rPr>
          <w:b/>
        </w:rPr>
        <w:t>-7</w:t>
      </w:r>
      <w:r w:rsidR="00CA7354">
        <w:rPr>
          <w:b/>
        </w:rPr>
        <w:t>.</w:t>
      </w:r>
      <w:r w:rsidR="00CA7354">
        <w:rPr>
          <w:b/>
        </w:rPr>
        <w:tab/>
        <w:t xml:space="preserve">Has </w:t>
      </w:r>
      <w:r w:rsidR="00612956">
        <w:rPr>
          <w:b/>
        </w:rPr>
        <w:t>the</w:t>
      </w:r>
      <w:r w:rsidR="00316A4E">
        <w:rPr>
          <w:b/>
        </w:rPr>
        <w:t xml:space="preserve"> </w:t>
      </w:r>
      <w:r w:rsidR="00CA7354">
        <w:rPr>
          <w:b/>
        </w:rPr>
        <w:t xml:space="preserve">Program been closed or suspended for any reason during the </w:t>
      </w:r>
      <w:r w:rsidR="0052190B">
        <w:rPr>
          <w:b/>
        </w:rPr>
        <w:t>past 36 months?</w:t>
      </w:r>
      <w:r w:rsidR="00CA7354">
        <w:tab/>
      </w:r>
      <w:r w:rsidR="00CA7354">
        <w:tab/>
      </w:r>
      <w:r w:rsidR="00CA7354">
        <w:tab/>
      </w:r>
    </w:p>
    <w:p w14:paraId="499348AA" w14:textId="787657F4" w:rsidR="00CA7354" w:rsidRDefault="00E61AE8" w:rsidP="0052190B">
      <w:pPr>
        <w:ind w:left="2160" w:firstLine="720"/>
        <w:rPr>
          <w:sz w:val="20"/>
        </w:rPr>
      </w:pPr>
      <w:r w:rsidRPr="00267249">
        <w:rPr>
          <w:szCs w:val="22"/>
        </w:rPr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CA7354">
        <w:rPr>
          <w:sz w:val="20"/>
        </w:rPr>
        <w:t xml:space="preserve"> </w:t>
      </w:r>
      <w:bookmarkStart w:id="4" w:name="Check3"/>
      <w:bookmarkStart w:id="5" w:name="Check4"/>
      <w:bookmarkEnd w:id="4"/>
      <w:bookmarkEnd w:id="5"/>
      <w:r w:rsidR="0052190B">
        <w:rPr>
          <w:sz w:val="20"/>
        </w:rPr>
        <w:t xml:space="preserve">  </w:t>
      </w:r>
    </w:p>
    <w:p w14:paraId="32578F3B" w14:textId="77777777" w:rsidR="00CA7354" w:rsidRDefault="00CA7354"/>
    <w:p w14:paraId="641E8C5E" w14:textId="77777777" w:rsidR="00CA7354" w:rsidRDefault="00CA7354">
      <w:pPr>
        <w:rPr>
          <w:sz w:val="20"/>
        </w:rPr>
      </w:pPr>
      <w:r>
        <w:tab/>
      </w:r>
      <w:r w:rsidRPr="00E66410">
        <w:rPr>
          <w:sz w:val="20"/>
        </w:rPr>
        <w:t>If yes, provide dates and explain</w:t>
      </w:r>
      <w:r w:rsidR="009B0D4D">
        <w:rPr>
          <w:sz w:val="20"/>
        </w:rPr>
        <w:t>:</w:t>
      </w:r>
    </w:p>
    <w:p w14:paraId="02FBEC5C" w14:textId="77777777" w:rsidR="00893C6F" w:rsidRDefault="00893C6F">
      <w:pPr>
        <w:rPr>
          <w:sz w:val="20"/>
        </w:rPr>
      </w:pPr>
    </w:p>
    <w:p w14:paraId="3FDE8B7A" w14:textId="77777777" w:rsidR="0052190B" w:rsidRDefault="0052190B"/>
    <w:p w14:paraId="107CE0AD" w14:textId="1088C29F" w:rsidR="00CA7354" w:rsidRDefault="00F92D37">
      <w:pPr>
        <w:rPr>
          <w:b/>
        </w:rPr>
      </w:pPr>
      <w:r w:rsidRPr="00260FC8">
        <w:rPr>
          <w:b/>
          <w:bCs/>
        </w:rPr>
        <w:t>A</w:t>
      </w:r>
      <w:r w:rsidR="002E43CC">
        <w:rPr>
          <w:b/>
          <w:bCs/>
        </w:rPr>
        <w:t>-8</w:t>
      </w:r>
      <w:r w:rsidR="00CA7354" w:rsidRPr="00260FC8">
        <w:rPr>
          <w:b/>
          <w:bCs/>
        </w:rPr>
        <w:t>.</w:t>
      </w:r>
      <w:r w:rsidR="00CA7354">
        <w:rPr>
          <w:b/>
        </w:rPr>
        <w:tab/>
        <w:t xml:space="preserve">How does </w:t>
      </w:r>
      <w:r w:rsidR="00612956">
        <w:rPr>
          <w:b/>
        </w:rPr>
        <w:t>the</w:t>
      </w:r>
      <w:r w:rsidR="00CA7354">
        <w:rPr>
          <w:b/>
        </w:rPr>
        <w:t xml:space="preserve"> Program provide the following </w:t>
      </w:r>
      <w:r w:rsidR="00893C6F">
        <w:rPr>
          <w:b/>
        </w:rPr>
        <w:t>cell therapy</w:t>
      </w:r>
      <w:r w:rsidR="00CA7354">
        <w:rPr>
          <w:b/>
        </w:rPr>
        <w:t>-related services?</w:t>
      </w:r>
    </w:p>
    <w:p w14:paraId="21C41455" w14:textId="77777777" w:rsidR="00CA7354" w:rsidRDefault="00CA7354">
      <w:pPr>
        <w:rPr>
          <w:b/>
        </w:rPr>
      </w:pPr>
    </w:p>
    <w:p w14:paraId="12FEA86B" w14:textId="0754FA55" w:rsidR="00E61AE8" w:rsidRPr="00267249" w:rsidRDefault="00CA7354" w:rsidP="00E61AE8">
      <w:pPr>
        <w:ind w:firstLine="720"/>
        <w:rPr>
          <w:szCs w:val="22"/>
        </w:rPr>
      </w:pPr>
      <w:r>
        <w:t>Apheresis</w:t>
      </w:r>
      <w:r>
        <w:tab/>
      </w:r>
      <w:r w:rsidR="00893C6F">
        <w:tab/>
      </w:r>
      <w:r>
        <w:tab/>
      </w:r>
      <w:r>
        <w:tab/>
      </w:r>
      <w:r>
        <w:tab/>
      </w:r>
      <w:r w:rsidR="00E61AE8"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6D5385D9" w14:textId="3D494652" w:rsidR="00CA7354" w:rsidRDefault="0009707D">
      <w:pPr>
        <w:ind w:firstLine="720"/>
      </w:pPr>
      <w:r>
        <w:t>Lympho-depleting</w:t>
      </w:r>
      <w:r w:rsidR="00CA7354">
        <w:t xml:space="preserve"> Regimens</w:t>
      </w:r>
      <w:r w:rsidR="00CA7354"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3842BB5C" w14:textId="3F1B8A10" w:rsidR="00CA7354" w:rsidRDefault="0009707D">
      <w:pPr>
        <w:ind w:firstLine="720"/>
      </w:pPr>
      <w:r>
        <w:t>Cell</w:t>
      </w:r>
      <w:r w:rsidR="000346AC">
        <w:t xml:space="preserve"> Therapy</w:t>
      </w:r>
      <w:r>
        <w:t xml:space="preserve"> In</w:t>
      </w:r>
      <w:r w:rsidR="00CA7354">
        <w:t>fusion</w:t>
      </w:r>
      <w:r w:rsidR="00CA7354">
        <w:tab/>
      </w:r>
      <w:r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731A970E" w14:textId="1E8C4C39" w:rsidR="00CA7354" w:rsidRDefault="00CA7354">
      <w:pPr>
        <w:ind w:firstLine="720"/>
      </w:pPr>
      <w:r>
        <w:t>Recovery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5E21DDBC" w14:textId="6889D35B" w:rsidR="00CA7354" w:rsidRDefault="00CA7354">
      <w:pPr>
        <w:rPr>
          <w:b/>
        </w:rPr>
      </w:pPr>
    </w:p>
    <w:p w14:paraId="3382796A" w14:textId="7201F730" w:rsidR="00485993" w:rsidRDefault="00485993">
      <w:pPr>
        <w:rPr>
          <w:sz w:val="20"/>
        </w:rPr>
      </w:pPr>
      <w:r>
        <w:rPr>
          <w:sz w:val="20"/>
        </w:rPr>
        <w:tab/>
      </w:r>
    </w:p>
    <w:p w14:paraId="60C15599" w14:textId="7D1ABA4D" w:rsidR="007752FA" w:rsidRDefault="007752FA" w:rsidP="007752FA">
      <w:pPr>
        <w:rPr>
          <w:b/>
          <w:bCs/>
          <w:szCs w:val="22"/>
        </w:rPr>
      </w:pPr>
      <w:r w:rsidRPr="00E401FD">
        <w:rPr>
          <w:b/>
          <w:bCs/>
          <w:szCs w:val="22"/>
        </w:rPr>
        <w:t>A</w:t>
      </w:r>
      <w:r w:rsidR="002E43CC">
        <w:rPr>
          <w:b/>
          <w:bCs/>
          <w:szCs w:val="22"/>
        </w:rPr>
        <w:t>-9</w:t>
      </w:r>
      <w:r>
        <w:rPr>
          <w:sz w:val="20"/>
        </w:rPr>
        <w:t xml:space="preserve">       </w:t>
      </w:r>
      <w:r w:rsidRPr="00E401FD">
        <w:rPr>
          <w:b/>
          <w:bCs/>
          <w:szCs w:val="22"/>
        </w:rPr>
        <w:t xml:space="preserve">Does </w:t>
      </w:r>
      <w:r w:rsidR="00612956">
        <w:rPr>
          <w:b/>
          <w:bCs/>
          <w:szCs w:val="22"/>
        </w:rPr>
        <w:t>the</w:t>
      </w:r>
      <w:r w:rsidR="00A564DC">
        <w:rPr>
          <w:b/>
          <w:bCs/>
          <w:szCs w:val="22"/>
        </w:rPr>
        <w:t xml:space="preserve"> </w:t>
      </w:r>
      <w:r w:rsidRPr="00E401FD">
        <w:rPr>
          <w:b/>
          <w:bCs/>
          <w:szCs w:val="22"/>
        </w:rPr>
        <w:t xml:space="preserve">Program perform CAR-T cells followed by a planned allogeneic stem cell </w:t>
      </w:r>
    </w:p>
    <w:p w14:paraId="5074E572" w14:textId="03AF6F27" w:rsidR="007752FA" w:rsidRDefault="007752FA" w:rsidP="00E401FD">
      <w:pPr>
        <w:ind w:left="720"/>
        <w:rPr>
          <w:sz w:val="20"/>
        </w:rPr>
      </w:pPr>
      <w:r w:rsidRPr="00E401FD">
        <w:rPr>
          <w:b/>
          <w:bCs/>
          <w:szCs w:val="22"/>
        </w:rPr>
        <w:t>transplant</w:t>
      </w:r>
      <w:r w:rsidRPr="00E401FD">
        <w:rPr>
          <w:szCs w:val="22"/>
        </w:rPr>
        <w:t xml:space="preserve">?                                                                       </w:t>
      </w:r>
      <w:r w:rsidR="00E61AE8" w:rsidRPr="00267249">
        <w:rPr>
          <w:szCs w:val="22"/>
        </w:rPr>
        <w:t xml:space="preserve">Yes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 No </w:t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</w:p>
    <w:p w14:paraId="6273CA0E" w14:textId="3D5EB27C" w:rsidR="00261C5E" w:rsidRDefault="00261C5E" w:rsidP="00E401FD">
      <w:pPr>
        <w:ind w:left="720"/>
        <w:rPr>
          <w:sz w:val="20"/>
        </w:rPr>
      </w:pPr>
    </w:p>
    <w:p w14:paraId="74F21A75" w14:textId="2BC8381B" w:rsidR="00261C5E" w:rsidRPr="009575EB" w:rsidRDefault="00261C5E" w:rsidP="00E401FD">
      <w:pPr>
        <w:ind w:left="720"/>
        <w:rPr>
          <w:sz w:val="20"/>
        </w:rPr>
      </w:pPr>
      <w:r>
        <w:rPr>
          <w:sz w:val="20"/>
        </w:rPr>
        <w:t>If yes, please provide additional information about these scenarios.</w:t>
      </w:r>
      <w:r w:rsidR="003E02E3">
        <w:rPr>
          <w:sz w:val="20"/>
        </w:rPr>
        <w:t xml:space="preserve"> </w:t>
      </w:r>
    </w:p>
    <w:p w14:paraId="36773180" w14:textId="4CB0C588" w:rsidR="0098334C" w:rsidRDefault="0098334C">
      <w:pPr>
        <w:pStyle w:val="Heading4"/>
      </w:pPr>
    </w:p>
    <w:p w14:paraId="3496E041" w14:textId="77777777" w:rsidR="00AC2F9D" w:rsidRPr="00AC2F9D" w:rsidRDefault="00AC2F9D" w:rsidP="00A564DC"/>
    <w:p w14:paraId="2F78A669" w14:textId="55B2A6CA" w:rsidR="00CA7354" w:rsidRDefault="00CA7354">
      <w:pPr>
        <w:pStyle w:val="Heading4"/>
      </w:pPr>
      <w:r>
        <w:t>A</w:t>
      </w:r>
      <w:r w:rsidR="002E43CC">
        <w:t>-10</w:t>
      </w:r>
      <w:r>
        <w:t>.</w:t>
      </w:r>
      <w:r>
        <w:tab/>
      </w:r>
      <w:r w:rsidR="00A75C17">
        <w:t>Indications</w:t>
      </w:r>
      <w:r w:rsidR="0098334C">
        <w:t xml:space="preserve"> for which </w:t>
      </w:r>
      <w:r w:rsidR="0078321C">
        <w:t xml:space="preserve">FDA-approved </w:t>
      </w:r>
      <w:r w:rsidR="0009707D">
        <w:t>CAR-T therapies</w:t>
      </w:r>
      <w:r w:rsidR="0098334C">
        <w:t xml:space="preserve"> are </w:t>
      </w:r>
      <w:r w:rsidR="00260FC8">
        <w:t>administered</w:t>
      </w:r>
      <w:r w:rsidR="00E61AE8">
        <w:t xml:space="preserve"> in </w:t>
      </w:r>
      <w:r w:rsidR="00612956">
        <w:t>the Program</w:t>
      </w:r>
      <w:r w:rsidR="0009707D">
        <w:t>:</w:t>
      </w:r>
    </w:p>
    <w:p w14:paraId="14E392FE" w14:textId="65A59FF6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Acute lymphoblastic leukemia – adult</w:t>
      </w:r>
    </w:p>
    <w:p w14:paraId="438F17E9" w14:textId="55432920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Acute lymphoblastic leukemia – pediatric </w:t>
      </w:r>
    </w:p>
    <w:p w14:paraId="7C97B36C" w14:textId="7EDFE595" w:rsidR="009A6A81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A75C17">
        <w:rPr>
          <w:szCs w:val="22"/>
        </w:rPr>
        <w:t xml:space="preserve"> </w:t>
      </w:r>
      <w:r w:rsidR="009A6A81">
        <w:rPr>
          <w:szCs w:val="22"/>
        </w:rPr>
        <w:t>Diffuse large B-cell lymphoma</w:t>
      </w:r>
      <w:r w:rsidR="0078321C">
        <w:rPr>
          <w:szCs w:val="22"/>
        </w:rPr>
        <w:t>/Primary mediastinal B-cell lymphoma/Transformed lymphoma</w:t>
      </w:r>
    </w:p>
    <w:p w14:paraId="4B9146EB" w14:textId="0718B824" w:rsidR="003D63D2" w:rsidRDefault="009A6A81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</w:t>
      </w:r>
      <w:r w:rsidR="00A75C17">
        <w:rPr>
          <w:szCs w:val="22"/>
        </w:rPr>
        <w:t xml:space="preserve">Follicular </w:t>
      </w:r>
      <w:r w:rsidR="003D63D2">
        <w:rPr>
          <w:szCs w:val="22"/>
        </w:rPr>
        <w:t>lymphoma</w:t>
      </w:r>
      <w:r w:rsidR="003D63D2" w:rsidRPr="00267249">
        <w:rPr>
          <w:szCs w:val="22"/>
        </w:rPr>
        <w:tab/>
      </w:r>
      <w:r w:rsidR="003D63D2" w:rsidRPr="00267249">
        <w:rPr>
          <w:szCs w:val="22"/>
        </w:rPr>
        <w:tab/>
      </w:r>
    </w:p>
    <w:p w14:paraId="3D6D14CB" w14:textId="54B9C257" w:rsidR="003D63D2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antle cell lymphoma</w:t>
      </w:r>
    </w:p>
    <w:p w14:paraId="7561605D" w14:textId="20C6D5AC" w:rsidR="003D63D2" w:rsidRDefault="003D63D2" w:rsidP="003D63D2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ultiple myeloma</w:t>
      </w:r>
    </w:p>
    <w:p w14:paraId="07A77BE8" w14:textId="77777777" w:rsidR="00CA7354" w:rsidRDefault="00CA7354">
      <w:pPr>
        <w:rPr>
          <w:sz w:val="24"/>
        </w:rPr>
      </w:pPr>
      <w:r>
        <w:rPr>
          <w:sz w:val="24"/>
        </w:rPr>
        <w:tab/>
      </w:r>
    </w:p>
    <w:p w14:paraId="2CBB5ACA" w14:textId="391C2F3C" w:rsidR="0098334C" w:rsidRDefault="003F6FB3" w:rsidP="003F6FB3">
      <w:pPr>
        <w:pStyle w:val="Heading4"/>
        <w:ind w:left="720" w:hanging="720"/>
      </w:pPr>
      <w:r>
        <w:t>A</w:t>
      </w:r>
      <w:r w:rsidR="002E43CC">
        <w:t>-</w:t>
      </w:r>
      <w:r>
        <w:t>1</w:t>
      </w:r>
      <w:r w:rsidR="002E43CC">
        <w:t>1</w:t>
      </w:r>
      <w:r w:rsidR="00CA7354">
        <w:t>.</w:t>
      </w:r>
      <w:r w:rsidR="00CA7354">
        <w:tab/>
      </w:r>
      <w:r w:rsidR="007752FA">
        <w:t>Manufacturers</w:t>
      </w:r>
      <w:r w:rsidR="003539DF">
        <w:t xml:space="preserve"> with which the</w:t>
      </w:r>
      <w:r w:rsidR="007752FA">
        <w:t xml:space="preserve"> </w:t>
      </w:r>
      <w:r w:rsidR="00612956">
        <w:t xml:space="preserve">Program </w:t>
      </w:r>
      <w:r w:rsidR="007752FA">
        <w:t xml:space="preserve">is </w:t>
      </w:r>
      <w:r w:rsidR="0078321C">
        <w:t>currently</w:t>
      </w:r>
      <w:r w:rsidR="0028290A">
        <w:t xml:space="preserve"> (at the time of RFI completion)</w:t>
      </w:r>
      <w:r w:rsidR="0078321C">
        <w:t xml:space="preserve"> </w:t>
      </w:r>
      <w:r w:rsidR="00953E53">
        <w:t>certified</w:t>
      </w:r>
      <w:r w:rsidR="007752FA">
        <w:t xml:space="preserve"> for </w:t>
      </w:r>
      <w:r w:rsidR="006721FF">
        <w:t xml:space="preserve">FDA-approved </w:t>
      </w:r>
      <w:r w:rsidR="007752FA">
        <w:t>CAR-T therapies</w:t>
      </w:r>
      <w:r w:rsidR="00E61AE8">
        <w:t>:</w:t>
      </w:r>
      <w:r w:rsidR="006721FF">
        <w:t xml:space="preserve"> </w:t>
      </w:r>
    </w:p>
    <w:p w14:paraId="5A74FBD1" w14:textId="5BEA77E2" w:rsidR="0098334C" w:rsidRDefault="0098334C" w:rsidP="003F6FB3">
      <w:pPr>
        <w:pStyle w:val="Heading4"/>
        <w:ind w:left="720" w:hanging="720"/>
      </w:pPr>
    </w:p>
    <w:p w14:paraId="10427A2F" w14:textId="3AC85C56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Bristol Myers Squibb </w:t>
      </w:r>
    </w:p>
    <w:p w14:paraId="60B8E781" w14:textId="4594FE79" w:rsidR="00E31DA4" w:rsidRDefault="00E31DA4" w:rsidP="00E31DA4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 w:rsidRPr="0028290A">
        <w:rPr>
          <w:szCs w:val="22"/>
        </w:rPr>
        <w:t>J&amp;J/Janssen/Legend</w:t>
      </w:r>
    </w:p>
    <w:p w14:paraId="61560FF3" w14:textId="1B048CD8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Kite Pharma</w:t>
      </w:r>
      <w:r w:rsidR="0078321C">
        <w:rPr>
          <w:szCs w:val="22"/>
        </w:rPr>
        <w:t>/Gilead</w:t>
      </w:r>
    </w:p>
    <w:p w14:paraId="3DAEC3EE" w14:textId="7DD54CDA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Novartis </w:t>
      </w:r>
    </w:p>
    <w:p w14:paraId="749F5574" w14:textId="7A15E9B0" w:rsidR="003539DF" w:rsidRDefault="003539DF" w:rsidP="003539DF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Other</w:t>
      </w:r>
      <w:r w:rsidR="0028290A">
        <w:rPr>
          <w:szCs w:val="22"/>
        </w:rPr>
        <w:t xml:space="preserve">: </w:t>
      </w:r>
      <w:r>
        <w:rPr>
          <w:szCs w:val="22"/>
        </w:rPr>
        <w:t>_________</w:t>
      </w:r>
    </w:p>
    <w:p w14:paraId="4D060872" w14:textId="64689326" w:rsidR="007752FA" w:rsidRDefault="007752FA" w:rsidP="007752FA"/>
    <w:p w14:paraId="4FE4E4EE" w14:textId="77777777" w:rsidR="00CA7354" w:rsidRDefault="00CA7354">
      <w:r>
        <w:rPr>
          <w:b/>
          <w:u w:val="single"/>
        </w:rPr>
        <w:t xml:space="preserve">Part </w:t>
      </w:r>
      <w:r w:rsidR="00965FE5">
        <w:rPr>
          <w:b/>
          <w:u w:val="single"/>
        </w:rPr>
        <w:t>B</w:t>
      </w:r>
      <w:r>
        <w:rPr>
          <w:b/>
          <w:u w:val="single"/>
        </w:rPr>
        <w:t>:    Protocols</w:t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1B2F65F1" w14:textId="77777777" w:rsidR="00CA7354" w:rsidRDefault="00CA7354">
      <w:pPr>
        <w:rPr>
          <w:b/>
          <w:u w:val="single"/>
        </w:rPr>
      </w:pPr>
    </w:p>
    <w:p w14:paraId="5D696607" w14:textId="77777777" w:rsidR="00AC2F9D" w:rsidRDefault="00965FE5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1.</w:t>
      </w:r>
      <w:r w:rsidR="00CA7354">
        <w:rPr>
          <w:b/>
        </w:rPr>
        <w:tab/>
        <w:t>Are all patients managed under a protocol (either research</w:t>
      </w:r>
      <w:r>
        <w:rPr>
          <w:b/>
        </w:rPr>
        <w:t>,</w:t>
      </w:r>
      <w:r w:rsidR="00CA7354">
        <w:rPr>
          <w:b/>
        </w:rPr>
        <w:t xml:space="preserve"> institutional standard of care</w:t>
      </w:r>
      <w:r>
        <w:rPr>
          <w:b/>
        </w:rPr>
        <w:t xml:space="preserve"> or in a REMS program per a commercial source</w:t>
      </w:r>
      <w:r w:rsidR="00CA7354">
        <w:rPr>
          <w:b/>
        </w:rPr>
        <w:t>)?</w:t>
      </w:r>
      <w:r w:rsidR="00CA7354">
        <w:rPr>
          <w:b/>
        </w:rPr>
        <w:tab/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38FC88CD" w14:textId="77777777" w:rsidR="00CA7354" w:rsidRDefault="00CA7354">
      <w:pPr>
        <w:ind w:left="1440" w:hanging="720"/>
      </w:pPr>
    </w:p>
    <w:p w14:paraId="4B18E089" w14:textId="77777777" w:rsidR="00CA7354" w:rsidRDefault="00CA7354">
      <w:pPr>
        <w:ind w:left="1440" w:hanging="720"/>
        <w:rPr>
          <w:b/>
          <w:bCs/>
        </w:rPr>
      </w:pPr>
      <w:r>
        <w:tab/>
      </w:r>
      <w:r>
        <w:rPr>
          <w:b/>
          <w:bCs/>
        </w:rPr>
        <w:t>If tr</w:t>
      </w:r>
      <w:r w:rsidR="00965FE5">
        <w:rPr>
          <w:b/>
          <w:bCs/>
        </w:rPr>
        <w:t>eatments</w:t>
      </w:r>
      <w:r>
        <w:rPr>
          <w:b/>
          <w:bCs/>
        </w:rPr>
        <w:t xml:space="preserve"> are performed “off protocol”, how is the decision made?</w:t>
      </w:r>
    </w:p>
    <w:p w14:paraId="729CD969" w14:textId="0A0CE1F5" w:rsidR="00CA7354" w:rsidRDefault="00CA7354">
      <w:pPr>
        <w:ind w:left="720" w:hanging="720"/>
      </w:pPr>
    </w:p>
    <w:p w14:paraId="2B4525E8" w14:textId="77777777" w:rsidR="00AC2F9D" w:rsidRDefault="00AC2F9D">
      <w:pPr>
        <w:ind w:left="720" w:hanging="720"/>
      </w:pPr>
    </w:p>
    <w:p w14:paraId="45863594" w14:textId="6F4F18CB" w:rsidR="00AC2F9D" w:rsidRDefault="00D76B8B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</w:t>
      </w:r>
      <w:r w:rsidR="001B67FC">
        <w:rPr>
          <w:b/>
        </w:rPr>
        <w:t>2</w:t>
      </w:r>
      <w:r w:rsidR="00CA7354">
        <w:rPr>
          <w:b/>
        </w:rPr>
        <w:t>.</w:t>
      </w:r>
      <w:r w:rsidR="00CA7354">
        <w:tab/>
      </w:r>
      <w:r w:rsidR="00CA7354">
        <w:rPr>
          <w:b/>
        </w:rPr>
        <w:t xml:space="preserve">Does the Program report </w:t>
      </w:r>
      <w:r w:rsidR="000346AC">
        <w:rPr>
          <w:b/>
        </w:rPr>
        <w:t xml:space="preserve">CAR-T </w:t>
      </w:r>
      <w:r w:rsidR="00CA7354">
        <w:rPr>
          <w:b/>
        </w:rPr>
        <w:t xml:space="preserve">data to the </w:t>
      </w:r>
      <w:r w:rsidR="00F90EE2">
        <w:rPr>
          <w:b/>
        </w:rPr>
        <w:t>C</w:t>
      </w:r>
      <w:r w:rsidR="00CA7354">
        <w:rPr>
          <w:b/>
        </w:rPr>
        <w:t>IBMTR?</w:t>
      </w:r>
      <w:r w:rsidR="00CA7354">
        <w:t xml:space="preserve"> </w:t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A564DC">
        <w:rPr>
          <w:szCs w:val="22"/>
        </w:rPr>
      </w:r>
      <w:r w:rsidR="00A564DC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68B91515" w14:textId="79A4EE3D" w:rsidR="00CA7354" w:rsidRDefault="00CA7354" w:rsidP="00A564DC">
      <w:pPr>
        <w:rPr>
          <w:sz w:val="20"/>
        </w:rPr>
      </w:pPr>
      <w:r>
        <w:tab/>
      </w:r>
    </w:p>
    <w:p w14:paraId="07EC7CA6" w14:textId="3127802C" w:rsidR="00BA183D" w:rsidRDefault="00BA183D">
      <w:pPr>
        <w:ind w:left="720" w:hanging="720"/>
        <w:rPr>
          <w:b/>
        </w:rPr>
      </w:pPr>
    </w:p>
    <w:p w14:paraId="536CD700" w14:textId="1180EBA0" w:rsidR="00453501" w:rsidRDefault="00453501">
      <w:pPr>
        <w:ind w:left="720" w:hanging="720"/>
        <w:rPr>
          <w:b/>
        </w:rPr>
      </w:pPr>
    </w:p>
    <w:p w14:paraId="19DC1DB0" w14:textId="2C6BA422" w:rsidR="00453501" w:rsidRDefault="00453501">
      <w:pPr>
        <w:ind w:left="720" w:hanging="720"/>
        <w:rPr>
          <w:b/>
        </w:rPr>
      </w:pPr>
    </w:p>
    <w:p w14:paraId="388472DC" w14:textId="77777777" w:rsidR="00453501" w:rsidRDefault="00453501">
      <w:pPr>
        <w:ind w:left="720" w:hanging="720"/>
        <w:rPr>
          <w:b/>
        </w:rPr>
      </w:pPr>
    </w:p>
    <w:p w14:paraId="1676AF4B" w14:textId="77777777" w:rsidR="00BA183D" w:rsidRDefault="00BA183D">
      <w:pPr>
        <w:ind w:left="720" w:hanging="720"/>
        <w:rPr>
          <w:b/>
        </w:rPr>
      </w:pPr>
    </w:p>
    <w:p w14:paraId="622F928E" w14:textId="62DD447B" w:rsidR="00CA7354" w:rsidRDefault="0028290A" w:rsidP="00A564DC">
      <w:pPr>
        <w:rPr>
          <w:b/>
          <w:u w:val="single"/>
        </w:rPr>
      </w:pPr>
      <w:bookmarkStart w:id="6" w:name="_GoBack"/>
      <w:r>
        <w:rPr>
          <w:b/>
          <w:u w:val="single"/>
        </w:rPr>
        <w:br w:type="page"/>
      </w:r>
      <w:r w:rsidR="00CA7354">
        <w:rPr>
          <w:b/>
          <w:u w:val="single"/>
        </w:rPr>
        <w:t xml:space="preserve">Part </w:t>
      </w:r>
      <w:r w:rsidR="00D76B8B">
        <w:rPr>
          <w:b/>
          <w:u w:val="single"/>
        </w:rPr>
        <w:t>C</w:t>
      </w:r>
      <w:r w:rsidR="00CA7354">
        <w:rPr>
          <w:b/>
          <w:u w:val="single"/>
        </w:rPr>
        <w:t xml:space="preserve">:     </w:t>
      </w:r>
      <w:r w:rsidR="00D76B8B">
        <w:rPr>
          <w:b/>
          <w:u w:val="single"/>
        </w:rPr>
        <w:t xml:space="preserve">Cellular Therapy </w:t>
      </w:r>
      <w:r w:rsidR="00CA7354">
        <w:rPr>
          <w:b/>
          <w:u w:val="single"/>
        </w:rPr>
        <w:t>Team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bookmarkEnd w:id="6"/>
    <w:p w14:paraId="56164845" w14:textId="77777777" w:rsidR="00D76B8B" w:rsidRDefault="00D76B8B" w:rsidP="00D76B8B">
      <w:pPr>
        <w:ind w:left="720" w:hanging="720"/>
        <w:rPr>
          <w:b/>
          <w:u w:val="single"/>
        </w:rPr>
      </w:pPr>
    </w:p>
    <w:p w14:paraId="2FDF747B" w14:textId="65147B34" w:rsidR="00CA7354" w:rsidRDefault="00CA7354">
      <w:pPr>
        <w:rPr>
          <w:b/>
        </w:rPr>
      </w:pPr>
      <w:r>
        <w:rPr>
          <w:b/>
        </w:rPr>
        <w:tab/>
      </w:r>
    </w:p>
    <w:p w14:paraId="2A845E5D" w14:textId="77777777" w:rsidR="00CA7354" w:rsidRDefault="00CA7354">
      <w:pPr>
        <w:ind w:left="2880" w:firstLine="720"/>
        <w:rPr>
          <w:b/>
        </w:rPr>
      </w:pPr>
      <w:r>
        <w:rPr>
          <w:b/>
        </w:rPr>
        <w:tab/>
      </w:r>
    </w:p>
    <w:tbl>
      <w:tblPr>
        <w:tblW w:w="10324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204"/>
        <w:gridCol w:w="2009"/>
        <w:gridCol w:w="4111"/>
      </w:tblGrid>
      <w:tr w:rsidR="001B67FC" w14:paraId="489E60A4" w14:textId="77777777" w:rsidTr="00E401FD">
        <w:trPr>
          <w:cantSplit/>
          <w:trHeight w:val="1279"/>
          <w:tblHeader/>
        </w:trPr>
        <w:tc>
          <w:tcPr>
            <w:tcW w:w="4204" w:type="dxa"/>
          </w:tcPr>
          <w:p w14:paraId="3324DACC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09" w:type="dxa"/>
          </w:tcPr>
          <w:p w14:paraId="27EA82C0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Board Certification / Specialty</w:t>
            </w:r>
          </w:p>
        </w:tc>
        <w:tc>
          <w:tcPr>
            <w:tcW w:w="4111" w:type="dxa"/>
          </w:tcPr>
          <w:p w14:paraId="6AA6D3E4" w14:textId="77777777" w:rsidR="001B67FC" w:rsidRDefault="001B67FC" w:rsidP="00260FC8">
            <w:pPr>
              <w:jc w:val="center"/>
              <w:rPr>
                <w:b/>
              </w:rPr>
            </w:pPr>
            <w:r>
              <w:rPr>
                <w:b/>
              </w:rPr>
              <w:t>Years of experience actively managing cellular therapy patients</w:t>
            </w:r>
          </w:p>
          <w:p w14:paraId="1D1BD15C" w14:textId="77777777" w:rsidR="001B67FC" w:rsidRDefault="001B67FC" w:rsidP="00260FC8">
            <w:pPr>
              <w:jc w:val="center"/>
              <w:rPr>
                <w:b/>
              </w:rPr>
            </w:pPr>
          </w:p>
          <w:p w14:paraId="4F3B6FBE" w14:textId="42F62583" w:rsidR="001B67FC" w:rsidRDefault="001B67FC" w:rsidP="00260FC8">
            <w:pPr>
              <w:jc w:val="center"/>
              <w:rPr>
                <w:b/>
              </w:rPr>
            </w:pPr>
          </w:p>
        </w:tc>
      </w:tr>
      <w:tr w:rsidR="00C37D9D" w14:paraId="1BCB2348" w14:textId="77777777" w:rsidTr="00E401FD">
        <w:trPr>
          <w:trHeight w:val="498"/>
        </w:trPr>
        <w:tc>
          <w:tcPr>
            <w:tcW w:w="4204" w:type="dxa"/>
          </w:tcPr>
          <w:p w14:paraId="7EEE441F" w14:textId="4750F028" w:rsidR="00C37D9D" w:rsidRPr="00002E9E" w:rsidRDefault="00C37D9D">
            <w:pPr>
              <w:rPr>
                <w:b/>
              </w:rPr>
            </w:pPr>
            <w:r>
              <w:rPr>
                <w:b/>
              </w:rPr>
              <w:t xml:space="preserve">Adult </w:t>
            </w:r>
            <w:r w:rsidRPr="00002E9E">
              <w:rPr>
                <w:b/>
              </w:rPr>
              <w:t>Program Director:</w:t>
            </w:r>
          </w:p>
        </w:tc>
        <w:tc>
          <w:tcPr>
            <w:tcW w:w="2009" w:type="dxa"/>
          </w:tcPr>
          <w:p w14:paraId="15B86395" w14:textId="77777777" w:rsidR="00C37D9D" w:rsidRDefault="00C37D9D"/>
        </w:tc>
        <w:tc>
          <w:tcPr>
            <w:tcW w:w="4111" w:type="dxa"/>
          </w:tcPr>
          <w:p w14:paraId="37903D4A" w14:textId="77777777" w:rsidR="00C37D9D" w:rsidRDefault="00C37D9D"/>
        </w:tc>
      </w:tr>
      <w:tr w:rsidR="00C37D9D" w14:paraId="55EC4384" w14:textId="77777777" w:rsidTr="00E401FD">
        <w:trPr>
          <w:trHeight w:val="238"/>
        </w:trPr>
        <w:tc>
          <w:tcPr>
            <w:tcW w:w="4204" w:type="dxa"/>
          </w:tcPr>
          <w:p w14:paraId="5B154F88" w14:textId="77777777" w:rsidR="00C37D9D" w:rsidRDefault="00C37D9D"/>
        </w:tc>
        <w:tc>
          <w:tcPr>
            <w:tcW w:w="2009" w:type="dxa"/>
          </w:tcPr>
          <w:p w14:paraId="5B98EE18" w14:textId="77777777" w:rsidR="00C37D9D" w:rsidRDefault="00C37D9D"/>
        </w:tc>
        <w:tc>
          <w:tcPr>
            <w:tcW w:w="4111" w:type="dxa"/>
          </w:tcPr>
          <w:p w14:paraId="48404B8F" w14:textId="77777777" w:rsidR="00C37D9D" w:rsidRDefault="00C37D9D"/>
        </w:tc>
      </w:tr>
      <w:tr w:rsidR="004D2ABD" w14:paraId="448E4ADE" w14:textId="77777777" w:rsidTr="00E401FD">
        <w:trPr>
          <w:trHeight w:val="498"/>
        </w:trPr>
        <w:tc>
          <w:tcPr>
            <w:tcW w:w="4204" w:type="dxa"/>
          </w:tcPr>
          <w:p w14:paraId="63E6FC16" w14:textId="4ACDD8F9" w:rsidR="004D2ABD" w:rsidRPr="00002E9E" w:rsidRDefault="004D2ABD" w:rsidP="00D76B8B">
            <w:pPr>
              <w:rPr>
                <w:b/>
              </w:rPr>
            </w:pPr>
            <w:r>
              <w:rPr>
                <w:b/>
              </w:rPr>
              <w:t xml:space="preserve">Adult Treating </w:t>
            </w:r>
            <w:r w:rsidRPr="00002E9E">
              <w:rPr>
                <w:b/>
              </w:rPr>
              <w:t>Physician(s):</w:t>
            </w:r>
          </w:p>
        </w:tc>
        <w:tc>
          <w:tcPr>
            <w:tcW w:w="2009" w:type="dxa"/>
          </w:tcPr>
          <w:p w14:paraId="2F61CFBB" w14:textId="77777777" w:rsidR="004D2ABD" w:rsidRDefault="004D2ABD"/>
        </w:tc>
        <w:tc>
          <w:tcPr>
            <w:tcW w:w="4111" w:type="dxa"/>
          </w:tcPr>
          <w:p w14:paraId="607D787C" w14:textId="77777777" w:rsidR="004D2ABD" w:rsidRDefault="004D2ABD"/>
        </w:tc>
      </w:tr>
      <w:tr w:rsidR="004D2ABD" w14:paraId="10B04A1E" w14:textId="77777777" w:rsidTr="00E401FD">
        <w:trPr>
          <w:trHeight w:val="260"/>
        </w:trPr>
        <w:tc>
          <w:tcPr>
            <w:tcW w:w="4204" w:type="dxa"/>
          </w:tcPr>
          <w:p w14:paraId="21DAF3AD" w14:textId="77777777" w:rsidR="004D2ABD" w:rsidRDefault="004D2ABD"/>
        </w:tc>
        <w:tc>
          <w:tcPr>
            <w:tcW w:w="2009" w:type="dxa"/>
          </w:tcPr>
          <w:p w14:paraId="67C30332" w14:textId="77777777" w:rsidR="004D2ABD" w:rsidRDefault="004D2ABD"/>
        </w:tc>
        <w:tc>
          <w:tcPr>
            <w:tcW w:w="4111" w:type="dxa"/>
          </w:tcPr>
          <w:p w14:paraId="26E3535F" w14:textId="77777777" w:rsidR="004D2ABD" w:rsidRDefault="004D2ABD"/>
        </w:tc>
      </w:tr>
      <w:tr w:rsidR="004D2ABD" w14:paraId="05926F7B" w14:textId="77777777" w:rsidTr="00E401FD">
        <w:trPr>
          <w:trHeight w:val="238"/>
        </w:trPr>
        <w:tc>
          <w:tcPr>
            <w:tcW w:w="4204" w:type="dxa"/>
          </w:tcPr>
          <w:p w14:paraId="561828AE" w14:textId="77777777" w:rsidR="004D2ABD" w:rsidRDefault="004D2ABD"/>
        </w:tc>
        <w:tc>
          <w:tcPr>
            <w:tcW w:w="2009" w:type="dxa"/>
          </w:tcPr>
          <w:p w14:paraId="77DD757F" w14:textId="77777777" w:rsidR="004D2ABD" w:rsidRDefault="004D2ABD"/>
        </w:tc>
        <w:tc>
          <w:tcPr>
            <w:tcW w:w="4111" w:type="dxa"/>
          </w:tcPr>
          <w:p w14:paraId="1D79886D" w14:textId="77777777" w:rsidR="004D2ABD" w:rsidRDefault="004D2ABD"/>
        </w:tc>
      </w:tr>
      <w:tr w:rsidR="004D2ABD" w14:paraId="01696750" w14:textId="77777777" w:rsidTr="00E401FD">
        <w:trPr>
          <w:trHeight w:val="260"/>
        </w:trPr>
        <w:tc>
          <w:tcPr>
            <w:tcW w:w="4204" w:type="dxa"/>
          </w:tcPr>
          <w:p w14:paraId="5DCB8771" w14:textId="77777777" w:rsidR="004D2ABD" w:rsidRDefault="004D2ABD"/>
        </w:tc>
        <w:tc>
          <w:tcPr>
            <w:tcW w:w="2009" w:type="dxa"/>
          </w:tcPr>
          <w:p w14:paraId="6417D802" w14:textId="77777777" w:rsidR="004D2ABD" w:rsidRDefault="004D2ABD"/>
        </w:tc>
        <w:tc>
          <w:tcPr>
            <w:tcW w:w="4111" w:type="dxa"/>
          </w:tcPr>
          <w:p w14:paraId="4035FEE0" w14:textId="77777777" w:rsidR="004D2ABD" w:rsidRDefault="004D2ABD"/>
        </w:tc>
      </w:tr>
      <w:tr w:rsidR="004D2ABD" w14:paraId="517A29AD" w14:textId="77777777" w:rsidTr="00E401FD">
        <w:trPr>
          <w:trHeight w:val="238"/>
        </w:trPr>
        <w:tc>
          <w:tcPr>
            <w:tcW w:w="4204" w:type="dxa"/>
          </w:tcPr>
          <w:p w14:paraId="43AD1E50" w14:textId="77777777" w:rsidR="004D2ABD" w:rsidRDefault="004D2ABD"/>
        </w:tc>
        <w:tc>
          <w:tcPr>
            <w:tcW w:w="2009" w:type="dxa"/>
          </w:tcPr>
          <w:p w14:paraId="6370AA05" w14:textId="77777777" w:rsidR="004D2ABD" w:rsidRDefault="004D2ABD"/>
        </w:tc>
        <w:tc>
          <w:tcPr>
            <w:tcW w:w="4111" w:type="dxa"/>
          </w:tcPr>
          <w:p w14:paraId="0C8FF904" w14:textId="77777777" w:rsidR="004D2ABD" w:rsidRDefault="004D2ABD"/>
        </w:tc>
      </w:tr>
      <w:tr w:rsidR="004D2ABD" w14:paraId="752916C0" w14:textId="77777777" w:rsidTr="00E401FD">
        <w:trPr>
          <w:trHeight w:val="260"/>
        </w:trPr>
        <w:tc>
          <w:tcPr>
            <w:tcW w:w="4204" w:type="dxa"/>
          </w:tcPr>
          <w:p w14:paraId="569DA0F9" w14:textId="77777777" w:rsidR="004D2ABD" w:rsidRDefault="004D2ABD"/>
        </w:tc>
        <w:tc>
          <w:tcPr>
            <w:tcW w:w="2009" w:type="dxa"/>
          </w:tcPr>
          <w:p w14:paraId="7835431A" w14:textId="77777777" w:rsidR="004D2ABD" w:rsidRDefault="004D2ABD"/>
        </w:tc>
        <w:tc>
          <w:tcPr>
            <w:tcW w:w="4111" w:type="dxa"/>
          </w:tcPr>
          <w:p w14:paraId="1FD24932" w14:textId="77777777" w:rsidR="004D2ABD" w:rsidRDefault="004D2ABD"/>
        </w:tc>
      </w:tr>
      <w:tr w:rsidR="004D2ABD" w14:paraId="6188779C" w14:textId="77777777" w:rsidTr="00E401FD">
        <w:trPr>
          <w:trHeight w:val="238"/>
        </w:trPr>
        <w:tc>
          <w:tcPr>
            <w:tcW w:w="4204" w:type="dxa"/>
          </w:tcPr>
          <w:p w14:paraId="445AA994" w14:textId="77777777" w:rsidR="004D2ABD" w:rsidRDefault="004D2ABD"/>
        </w:tc>
        <w:tc>
          <w:tcPr>
            <w:tcW w:w="2009" w:type="dxa"/>
          </w:tcPr>
          <w:p w14:paraId="652866E8" w14:textId="77777777" w:rsidR="004D2ABD" w:rsidRDefault="004D2ABD"/>
        </w:tc>
        <w:tc>
          <w:tcPr>
            <w:tcW w:w="4111" w:type="dxa"/>
          </w:tcPr>
          <w:p w14:paraId="6C7DD1E1" w14:textId="77777777" w:rsidR="004D2ABD" w:rsidRDefault="004D2ABD"/>
        </w:tc>
      </w:tr>
      <w:tr w:rsidR="004D2ABD" w14:paraId="7BF46800" w14:textId="77777777" w:rsidTr="00E401FD">
        <w:trPr>
          <w:trHeight w:val="260"/>
        </w:trPr>
        <w:tc>
          <w:tcPr>
            <w:tcW w:w="4204" w:type="dxa"/>
          </w:tcPr>
          <w:p w14:paraId="4B6187CB" w14:textId="77777777" w:rsidR="004D2ABD" w:rsidRDefault="004D2ABD"/>
        </w:tc>
        <w:tc>
          <w:tcPr>
            <w:tcW w:w="2009" w:type="dxa"/>
          </w:tcPr>
          <w:p w14:paraId="77A354B4" w14:textId="77777777" w:rsidR="004D2ABD" w:rsidRDefault="004D2ABD"/>
        </w:tc>
        <w:tc>
          <w:tcPr>
            <w:tcW w:w="4111" w:type="dxa"/>
          </w:tcPr>
          <w:p w14:paraId="169850B6" w14:textId="77777777" w:rsidR="004D2ABD" w:rsidRDefault="004D2ABD"/>
        </w:tc>
      </w:tr>
      <w:tr w:rsidR="004D2ABD" w14:paraId="7A8397E4" w14:textId="77777777" w:rsidTr="00E401FD">
        <w:trPr>
          <w:trHeight w:val="238"/>
        </w:trPr>
        <w:tc>
          <w:tcPr>
            <w:tcW w:w="4204" w:type="dxa"/>
          </w:tcPr>
          <w:p w14:paraId="6A46C6A0" w14:textId="77777777" w:rsidR="004D2ABD" w:rsidRDefault="004D2ABD"/>
        </w:tc>
        <w:tc>
          <w:tcPr>
            <w:tcW w:w="2009" w:type="dxa"/>
          </w:tcPr>
          <w:p w14:paraId="383EE76E" w14:textId="77777777" w:rsidR="004D2ABD" w:rsidRDefault="004D2ABD"/>
        </w:tc>
        <w:tc>
          <w:tcPr>
            <w:tcW w:w="4111" w:type="dxa"/>
          </w:tcPr>
          <w:p w14:paraId="401E0424" w14:textId="77777777" w:rsidR="004D2ABD" w:rsidRDefault="004D2ABD"/>
        </w:tc>
      </w:tr>
      <w:tr w:rsidR="004D2ABD" w14:paraId="47A4C21D" w14:textId="77777777" w:rsidTr="00E401FD">
        <w:trPr>
          <w:trHeight w:val="498"/>
        </w:trPr>
        <w:tc>
          <w:tcPr>
            <w:tcW w:w="4204" w:type="dxa"/>
          </w:tcPr>
          <w:p w14:paraId="2566F699" w14:textId="7BD9B245" w:rsidR="004D2ABD" w:rsidRPr="00002E9E" w:rsidRDefault="004D2ABD">
            <w:pPr>
              <w:rPr>
                <w:b/>
              </w:rPr>
            </w:pPr>
            <w:r>
              <w:rPr>
                <w:b/>
              </w:rPr>
              <w:t>Pediatric Program Director:</w:t>
            </w:r>
          </w:p>
        </w:tc>
        <w:tc>
          <w:tcPr>
            <w:tcW w:w="2009" w:type="dxa"/>
          </w:tcPr>
          <w:p w14:paraId="7A0F0D4A" w14:textId="77777777" w:rsidR="004D2ABD" w:rsidRDefault="004D2ABD"/>
        </w:tc>
        <w:tc>
          <w:tcPr>
            <w:tcW w:w="4111" w:type="dxa"/>
          </w:tcPr>
          <w:p w14:paraId="2D5C79E1" w14:textId="77777777" w:rsidR="004D2ABD" w:rsidRDefault="004D2ABD"/>
        </w:tc>
      </w:tr>
      <w:tr w:rsidR="00C37D9D" w14:paraId="24D20239" w14:textId="77777777" w:rsidTr="00E401FD">
        <w:trPr>
          <w:trHeight w:val="260"/>
        </w:trPr>
        <w:tc>
          <w:tcPr>
            <w:tcW w:w="4204" w:type="dxa"/>
          </w:tcPr>
          <w:p w14:paraId="16B7BE0F" w14:textId="77777777" w:rsidR="00C37D9D" w:rsidRDefault="00C37D9D"/>
        </w:tc>
        <w:tc>
          <w:tcPr>
            <w:tcW w:w="2009" w:type="dxa"/>
          </w:tcPr>
          <w:p w14:paraId="22031207" w14:textId="77777777" w:rsidR="00C37D9D" w:rsidRDefault="00C37D9D"/>
        </w:tc>
        <w:tc>
          <w:tcPr>
            <w:tcW w:w="4111" w:type="dxa"/>
          </w:tcPr>
          <w:p w14:paraId="63E88953" w14:textId="77777777" w:rsidR="00C37D9D" w:rsidRDefault="00C37D9D"/>
        </w:tc>
      </w:tr>
      <w:tr w:rsidR="00733373" w14:paraId="327D663E" w14:textId="77777777" w:rsidTr="00E401FD">
        <w:trPr>
          <w:trHeight w:val="238"/>
        </w:trPr>
        <w:tc>
          <w:tcPr>
            <w:tcW w:w="4204" w:type="dxa"/>
          </w:tcPr>
          <w:p w14:paraId="27AC1AE0" w14:textId="77777777" w:rsidR="00733373" w:rsidRDefault="00733373"/>
        </w:tc>
        <w:tc>
          <w:tcPr>
            <w:tcW w:w="2009" w:type="dxa"/>
          </w:tcPr>
          <w:p w14:paraId="108FD8DF" w14:textId="77777777" w:rsidR="00733373" w:rsidRDefault="00733373"/>
        </w:tc>
        <w:tc>
          <w:tcPr>
            <w:tcW w:w="4111" w:type="dxa"/>
          </w:tcPr>
          <w:p w14:paraId="302FDA66" w14:textId="77777777" w:rsidR="00733373" w:rsidRDefault="00733373"/>
        </w:tc>
      </w:tr>
      <w:tr w:rsidR="004D2ABD" w14:paraId="45BCA4C2" w14:textId="77777777" w:rsidTr="00E401FD">
        <w:trPr>
          <w:trHeight w:val="498"/>
        </w:trPr>
        <w:tc>
          <w:tcPr>
            <w:tcW w:w="4204" w:type="dxa"/>
          </w:tcPr>
          <w:p w14:paraId="0FC819F0" w14:textId="3C763CE5" w:rsidR="004D2ABD" w:rsidRPr="00260FC8" w:rsidRDefault="004D2ABD">
            <w:pPr>
              <w:rPr>
                <w:b/>
                <w:bCs/>
              </w:rPr>
            </w:pPr>
            <w:r w:rsidRPr="00260FC8">
              <w:rPr>
                <w:b/>
                <w:bCs/>
              </w:rPr>
              <w:t>Pediatric Treating Physician(s):</w:t>
            </w:r>
          </w:p>
        </w:tc>
        <w:tc>
          <w:tcPr>
            <w:tcW w:w="2009" w:type="dxa"/>
          </w:tcPr>
          <w:p w14:paraId="0A97D59F" w14:textId="77777777" w:rsidR="004D2ABD" w:rsidRDefault="004D2ABD"/>
        </w:tc>
        <w:tc>
          <w:tcPr>
            <w:tcW w:w="4111" w:type="dxa"/>
          </w:tcPr>
          <w:p w14:paraId="37E7BD51" w14:textId="77777777" w:rsidR="004D2ABD" w:rsidRDefault="004D2ABD"/>
        </w:tc>
      </w:tr>
      <w:tr w:rsidR="00733373" w14:paraId="7D5FD0C1" w14:textId="77777777" w:rsidTr="00E401FD">
        <w:trPr>
          <w:trHeight w:val="260"/>
        </w:trPr>
        <w:tc>
          <w:tcPr>
            <w:tcW w:w="4204" w:type="dxa"/>
          </w:tcPr>
          <w:p w14:paraId="71096D82" w14:textId="77777777" w:rsidR="00733373" w:rsidRDefault="00733373"/>
        </w:tc>
        <w:tc>
          <w:tcPr>
            <w:tcW w:w="2009" w:type="dxa"/>
          </w:tcPr>
          <w:p w14:paraId="11BAF590" w14:textId="77777777" w:rsidR="00733373" w:rsidRDefault="00733373"/>
        </w:tc>
        <w:tc>
          <w:tcPr>
            <w:tcW w:w="4111" w:type="dxa"/>
          </w:tcPr>
          <w:p w14:paraId="4A8F4228" w14:textId="77777777" w:rsidR="00733373" w:rsidRDefault="00733373"/>
        </w:tc>
      </w:tr>
      <w:tr w:rsidR="00733373" w14:paraId="2F9806A3" w14:textId="77777777" w:rsidTr="00E401FD">
        <w:trPr>
          <w:trHeight w:val="238"/>
        </w:trPr>
        <w:tc>
          <w:tcPr>
            <w:tcW w:w="4204" w:type="dxa"/>
          </w:tcPr>
          <w:p w14:paraId="5FD86A42" w14:textId="77777777" w:rsidR="00733373" w:rsidRDefault="00733373"/>
        </w:tc>
        <w:tc>
          <w:tcPr>
            <w:tcW w:w="2009" w:type="dxa"/>
          </w:tcPr>
          <w:p w14:paraId="0C71406B" w14:textId="77777777" w:rsidR="00733373" w:rsidRDefault="00733373"/>
        </w:tc>
        <w:tc>
          <w:tcPr>
            <w:tcW w:w="4111" w:type="dxa"/>
          </w:tcPr>
          <w:p w14:paraId="5AFF4418" w14:textId="77777777" w:rsidR="00733373" w:rsidRDefault="00733373"/>
        </w:tc>
      </w:tr>
      <w:tr w:rsidR="00733373" w14:paraId="1E27CD16" w14:textId="77777777" w:rsidTr="00E401FD">
        <w:trPr>
          <w:trHeight w:val="260"/>
        </w:trPr>
        <w:tc>
          <w:tcPr>
            <w:tcW w:w="4204" w:type="dxa"/>
          </w:tcPr>
          <w:p w14:paraId="76436517" w14:textId="60F11D0C" w:rsidR="00733373" w:rsidRPr="00002E9E" w:rsidRDefault="00453501">
            <w:pPr>
              <w:rPr>
                <w:b/>
              </w:rPr>
            </w:pPr>
            <w:r>
              <w:rPr>
                <w:b/>
              </w:rPr>
              <w:t>IECT Coordinator:</w:t>
            </w:r>
          </w:p>
        </w:tc>
        <w:tc>
          <w:tcPr>
            <w:tcW w:w="2009" w:type="dxa"/>
          </w:tcPr>
          <w:p w14:paraId="128A274F" w14:textId="77777777" w:rsidR="00733373" w:rsidRDefault="00733373"/>
        </w:tc>
        <w:tc>
          <w:tcPr>
            <w:tcW w:w="4111" w:type="dxa"/>
          </w:tcPr>
          <w:p w14:paraId="3CFF998E" w14:textId="77777777" w:rsidR="00733373" w:rsidRDefault="00733373"/>
        </w:tc>
      </w:tr>
      <w:tr w:rsidR="00733373" w14:paraId="1419EA49" w14:textId="77777777" w:rsidTr="00E401FD">
        <w:trPr>
          <w:trHeight w:val="238"/>
        </w:trPr>
        <w:tc>
          <w:tcPr>
            <w:tcW w:w="4204" w:type="dxa"/>
          </w:tcPr>
          <w:p w14:paraId="77F37BD6" w14:textId="77777777" w:rsidR="00733373" w:rsidRDefault="00733373"/>
        </w:tc>
        <w:tc>
          <w:tcPr>
            <w:tcW w:w="2009" w:type="dxa"/>
          </w:tcPr>
          <w:p w14:paraId="52E2BF72" w14:textId="77777777" w:rsidR="00733373" w:rsidRDefault="00733373"/>
        </w:tc>
        <w:tc>
          <w:tcPr>
            <w:tcW w:w="4111" w:type="dxa"/>
          </w:tcPr>
          <w:p w14:paraId="63614EF0" w14:textId="77777777" w:rsidR="00733373" w:rsidRDefault="00733373"/>
        </w:tc>
      </w:tr>
      <w:tr w:rsidR="00733373" w14:paraId="7C05A2DD" w14:textId="77777777" w:rsidTr="00E401FD">
        <w:trPr>
          <w:trHeight w:val="238"/>
        </w:trPr>
        <w:tc>
          <w:tcPr>
            <w:tcW w:w="4204" w:type="dxa"/>
          </w:tcPr>
          <w:p w14:paraId="413DBFB2" w14:textId="77777777" w:rsidR="00733373" w:rsidRDefault="00733373"/>
        </w:tc>
        <w:tc>
          <w:tcPr>
            <w:tcW w:w="2009" w:type="dxa"/>
          </w:tcPr>
          <w:p w14:paraId="78EFECF2" w14:textId="77777777" w:rsidR="00733373" w:rsidRDefault="00733373"/>
        </w:tc>
        <w:tc>
          <w:tcPr>
            <w:tcW w:w="4111" w:type="dxa"/>
          </w:tcPr>
          <w:p w14:paraId="767D2720" w14:textId="77777777" w:rsidR="00733373" w:rsidRDefault="00733373"/>
        </w:tc>
      </w:tr>
    </w:tbl>
    <w:p w14:paraId="61A339F5" w14:textId="77777777" w:rsidR="00CA7354" w:rsidRDefault="00CA7354"/>
    <w:p w14:paraId="524B04B1" w14:textId="77777777" w:rsidR="00CA7354" w:rsidRDefault="00CA7354">
      <w:pPr>
        <w:rPr>
          <w:sz w:val="20"/>
        </w:rPr>
      </w:pPr>
    </w:p>
    <w:p w14:paraId="3FB9B1E3" w14:textId="77777777" w:rsidR="00CA7354" w:rsidRDefault="00CA7354"/>
    <w:p w14:paraId="51EA3A24" w14:textId="12C278F7" w:rsidR="00CA7354" w:rsidRDefault="00D76B8B">
      <w:r>
        <w:rPr>
          <w:b/>
          <w:u w:val="single"/>
        </w:rPr>
        <w:t xml:space="preserve">Part </w:t>
      </w:r>
      <w:r w:rsidR="00733373">
        <w:rPr>
          <w:b/>
          <w:u w:val="single"/>
        </w:rPr>
        <w:t>D</w:t>
      </w:r>
      <w:r w:rsidR="00CA7354">
        <w:rPr>
          <w:b/>
          <w:u w:val="single"/>
        </w:rPr>
        <w:t>:     Summary Information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p w14:paraId="21C54767" w14:textId="77777777" w:rsidR="00CA7354" w:rsidRDefault="00CA7354"/>
    <w:p w14:paraId="28510978" w14:textId="77777777" w:rsidR="00CA7354" w:rsidRDefault="00CA7354"/>
    <w:p w14:paraId="47E50C45" w14:textId="57775557" w:rsidR="00CA7354" w:rsidRDefault="00733373">
      <w:r>
        <w:rPr>
          <w:b/>
        </w:rPr>
        <w:t>D</w:t>
      </w:r>
      <w:r w:rsidR="00CA7354">
        <w:rPr>
          <w:b/>
        </w:rPr>
        <w:t>-1.</w:t>
      </w:r>
      <w:r w:rsidR="00CA7354">
        <w:rPr>
          <w:b/>
        </w:rPr>
        <w:tab/>
        <w:t>Describe the Program’s unique qualities</w:t>
      </w:r>
      <w:r w:rsidR="00CA7354">
        <w:t>.</w:t>
      </w:r>
    </w:p>
    <w:p w14:paraId="1811DCF3" w14:textId="286F9422" w:rsidR="001F5DBF" w:rsidRDefault="001F5DBF"/>
    <w:p w14:paraId="3AF2B830" w14:textId="77777777" w:rsidR="001F5DBF" w:rsidRPr="00267249" w:rsidRDefault="001F5DBF" w:rsidP="001F5DBF">
      <w:pPr>
        <w:rPr>
          <w:szCs w:val="22"/>
        </w:rPr>
      </w:pPr>
    </w:p>
    <w:p w14:paraId="0C90E497" w14:textId="74237DAF" w:rsidR="001F5DBF" w:rsidRPr="00267249" w:rsidRDefault="001F5DBF" w:rsidP="001F5DBF">
      <w:pPr>
        <w:tabs>
          <w:tab w:val="left" w:pos="720"/>
        </w:tabs>
        <w:ind w:left="720" w:hanging="720"/>
        <w:rPr>
          <w:szCs w:val="22"/>
        </w:rPr>
      </w:pPr>
      <w:r>
        <w:rPr>
          <w:b/>
          <w:szCs w:val="22"/>
        </w:rPr>
        <w:t>D</w:t>
      </w:r>
      <w:r w:rsidRPr="00267249">
        <w:rPr>
          <w:b/>
          <w:szCs w:val="22"/>
        </w:rPr>
        <w:t>-2.</w:t>
      </w:r>
      <w:r w:rsidRPr="00267249">
        <w:rPr>
          <w:b/>
          <w:szCs w:val="22"/>
        </w:rPr>
        <w:tab/>
        <w:t xml:space="preserve">Provide any additional information that you feel is important regarding </w:t>
      </w:r>
      <w:r w:rsidR="00612956">
        <w:rPr>
          <w:b/>
          <w:szCs w:val="22"/>
        </w:rPr>
        <w:t>the</w:t>
      </w:r>
      <w:r w:rsidRPr="00267249">
        <w:rPr>
          <w:b/>
          <w:szCs w:val="22"/>
        </w:rPr>
        <w:t xml:space="preserve"> </w:t>
      </w:r>
      <w:r w:rsidR="00612956">
        <w:rPr>
          <w:b/>
          <w:szCs w:val="22"/>
        </w:rPr>
        <w:t>P</w:t>
      </w:r>
      <w:r w:rsidRPr="00267249">
        <w:rPr>
          <w:b/>
          <w:szCs w:val="22"/>
        </w:rPr>
        <w:t>rogram</w:t>
      </w:r>
      <w:r w:rsidRPr="00267249">
        <w:rPr>
          <w:szCs w:val="22"/>
        </w:rPr>
        <w:t>.</w:t>
      </w:r>
    </w:p>
    <w:p w14:paraId="5B92B5CD" w14:textId="77777777" w:rsidR="001F5DBF" w:rsidRPr="006721FF" w:rsidRDefault="001F5DBF">
      <w:pPr>
        <w:rPr>
          <w:sz w:val="32"/>
          <w:szCs w:val="32"/>
        </w:rPr>
      </w:pPr>
    </w:p>
    <w:p w14:paraId="0856EC72" w14:textId="1B98D58A" w:rsidR="00410A87" w:rsidRPr="0028290A" w:rsidRDefault="0028290A" w:rsidP="0028290A">
      <w:pPr>
        <w:ind w:left="720" w:hanging="720"/>
        <w:rPr>
          <w:b/>
          <w:bCs/>
          <w:szCs w:val="22"/>
        </w:rPr>
      </w:pPr>
      <w:r w:rsidRPr="0028290A">
        <w:rPr>
          <w:b/>
          <w:bCs/>
          <w:szCs w:val="22"/>
        </w:rPr>
        <w:t xml:space="preserve">D-3   </w:t>
      </w:r>
      <w:r>
        <w:rPr>
          <w:b/>
          <w:bCs/>
          <w:szCs w:val="22"/>
        </w:rPr>
        <w:tab/>
      </w:r>
      <w:r w:rsidR="00410A87" w:rsidRPr="0028290A">
        <w:rPr>
          <w:b/>
          <w:bCs/>
          <w:szCs w:val="22"/>
        </w:rPr>
        <w:t xml:space="preserve">Describe the support process in place regarding emergency care or hospitalizations for </w:t>
      </w:r>
      <w:r>
        <w:rPr>
          <w:b/>
          <w:bCs/>
          <w:szCs w:val="22"/>
        </w:rPr>
        <w:t xml:space="preserve">CAR-T related </w:t>
      </w:r>
      <w:r w:rsidR="00AC2F9D">
        <w:rPr>
          <w:b/>
          <w:bCs/>
          <w:szCs w:val="22"/>
        </w:rPr>
        <w:t>a</w:t>
      </w:r>
      <w:r w:rsidR="00410A87" w:rsidRPr="0028290A">
        <w:rPr>
          <w:b/>
          <w:bCs/>
          <w:szCs w:val="22"/>
        </w:rPr>
        <w:t xml:space="preserve">dverse </w:t>
      </w:r>
      <w:r w:rsidR="00AC2F9D">
        <w:rPr>
          <w:b/>
          <w:bCs/>
          <w:szCs w:val="22"/>
        </w:rPr>
        <w:t>e</w:t>
      </w:r>
      <w:r w:rsidR="00410A87" w:rsidRPr="0028290A">
        <w:rPr>
          <w:b/>
          <w:bCs/>
          <w:szCs w:val="22"/>
        </w:rPr>
        <w:t>vents.</w:t>
      </w:r>
    </w:p>
    <w:p w14:paraId="39149E70" w14:textId="77777777" w:rsidR="00CA7354" w:rsidRDefault="00CA7354"/>
    <w:p w14:paraId="670F13B0" w14:textId="4C3738D7" w:rsidR="00CA7354" w:rsidRDefault="00CA7354"/>
    <w:p w14:paraId="7D8C5E8D" w14:textId="0D144E3F" w:rsidR="00453501" w:rsidRDefault="00453501"/>
    <w:p w14:paraId="5F0A86A6" w14:textId="31DC7E40" w:rsidR="00453501" w:rsidRDefault="00453501"/>
    <w:p w14:paraId="72E41EF6" w14:textId="3484A8AC" w:rsidR="00453501" w:rsidRDefault="00453501"/>
    <w:p w14:paraId="06D0EF0C" w14:textId="77777777" w:rsidR="00CA7354" w:rsidRDefault="00CA7354"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86F6472" w14:textId="77777777" w:rsidR="00CA7354" w:rsidRDefault="00CA7354"/>
    <w:p w14:paraId="046D2F07" w14:textId="77777777" w:rsidR="00CA7354" w:rsidRDefault="00CA7354"/>
    <w:p w14:paraId="6BB1C933" w14:textId="77777777" w:rsidR="00CA7354" w:rsidRDefault="00CA7354">
      <w:r>
        <w:t>I certify that the information contained in this survey and all attachments is accurate, complete, and true.</w:t>
      </w:r>
    </w:p>
    <w:p w14:paraId="1E80A96F" w14:textId="77777777" w:rsidR="00CA7354" w:rsidRDefault="00CA7354">
      <w:r>
        <w:t>I understand that submission of this survey does not automatically result in participation or continued participation.</w:t>
      </w:r>
    </w:p>
    <w:p w14:paraId="48F0BD33" w14:textId="77777777" w:rsidR="00CA7354" w:rsidRDefault="00CA7354"/>
    <w:p w14:paraId="56971801" w14:textId="77777777" w:rsidR="00492EED" w:rsidRDefault="00492EED"/>
    <w:p w14:paraId="7D80CD54" w14:textId="77777777" w:rsidR="00CA7354" w:rsidRDefault="00CA7354">
      <w:r>
        <w:t xml:space="preserve">Nam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</w:p>
    <w:p w14:paraId="51521018" w14:textId="77777777" w:rsidR="00CA7354" w:rsidRDefault="00CA7354"/>
    <w:p w14:paraId="544036DE" w14:textId="77777777" w:rsidR="00492EED" w:rsidRDefault="00492EED"/>
    <w:p w14:paraId="3E85CDCC" w14:textId="77777777" w:rsidR="00CA7354" w:rsidRDefault="00CA7354">
      <w:r>
        <w:t xml:space="preserve">Titl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E34DB36" w14:textId="77777777" w:rsidR="00CA7354" w:rsidRDefault="00CA7354"/>
    <w:p w14:paraId="3CCA60C3" w14:textId="77777777" w:rsidR="00492EED" w:rsidRDefault="00492EED"/>
    <w:p w14:paraId="3AEEF0E2" w14:textId="77777777" w:rsidR="00CA7354" w:rsidRDefault="00CA7354"/>
    <w:p w14:paraId="7B9BD1FC" w14:textId="77777777" w:rsidR="00CA7354" w:rsidRDefault="00CA7354">
      <w:r>
        <w:t xml:space="preserve">Nam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3D3A01E" w14:textId="77777777" w:rsidR="00CA7354" w:rsidRDefault="00CA7354"/>
    <w:p w14:paraId="08B26436" w14:textId="77777777" w:rsidR="00492EED" w:rsidRDefault="00492EED"/>
    <w:p w14:paraId="3EBB1FC5" w14:textId="77777777" w:rsidR="00CA7354" w:rsidRDefault="00CA7354">
      <w:pPr>
        <w:rPr>
          <w:u w:val="single"/>
        </w:rPr>
      </w:pPr>
      <w:r>
        <w:t xml:space="preserve">Title  </w:t>
      </w:r>
      <w:r>
        <w:rPr>
          <w:u w:val="single"/>
        </w:rPr>
        <w:tab/>
        <w:t>Program Medical Director</w:t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BBE8C3A" w14:textId="77777777" w:rsidR="00CA7354" w:rsidRDefault="00CA7354"/>
    <w:sectPr w:rsidR="00CA7354">
      <w:headerReference w:type="default" r:id="rId8"/>
      <w:footerReference w:type="default" r:id="rId9"/>
      <w:pgSz w:w="12240" w:h="15840"/>
      <w:pgMar w:top="1152" w:right="1152" w:bottom="720" w:left="1440" w:header="432" w:footer="432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B250E" w16cex:dateUtc="2022-03-14T21:57:00Z"/>
  <w16cex:commentExtensible w16cex:durableId="25DC0135" w16cex:dateUtc="2022-03-16T11:24:00Z"/>
  <w16cex:commentExtensible w16cex:durableId="25DC0175" w16cex:dateUtc="2022-03-16T1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43C171" w16cid:durableId="25DB250E"/>
  <w16cid:commentId w16cid:paraId="360A072A" w16cid:durableId="25DC0135"/>
  <w16cid:commentId w16cid:paraId="3816A39E" w16cid:durableId="25DC01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19D89" w14:textId="77777777" w:rsidR="00B9233C" w:rsidRDefault="00B9233C">
      <w:r>
        <w:separator/>
      </w:r>
    </w:p>
  </w:endnote>
  <w:endnote w:type="continuationSeparator" w:id="0">
    <w:p w14:paraId="1CC5A7E0" w14:textId="77777777" w:rsidR="00B9233C" w:rsidRDefault="00B9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80475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4B6B930" w14:textId="7BEE6555" w:rsidR="00A75C17" w:rsidRDefault="003E02E3" w:rsidP="003E02E3">
            <w:pPr>
              <w:pStyle w:val="Footer"/>
            </w:pPr>
            <w:r>
              <w:rPr>
                <w:snapToGrid w:val="0"/>
                <w:sz w:val="18"/>
              </w:rPr>
              <w:t xml:space="preserve">Copyright 2022, American Society for Transplantation and Cellular </w:t>
            </w:r>
            <w:r>
              <w:rPr>
                <w:snapToGrid w:val="0"/>
                <w:sz w:val="18"/>
              </w:rPr>
              <w:tab/>
            </w:r>
            <w:r w:rsidR="00A75C17">
              <w:t xml:space="preserve">Page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PAGE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A564DC">
              <w:rPr>
                <w:b/>
                <w:bCs/>
                <w:noProof/>
              </w:rPr>
              <w:t>4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  <w:r w:rsidR="00A75C17">
              <w:t xml:space="preserve"> of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NUMPAGES 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A564DC">
              <w:rPr>
                <w:b/>
                <w:bCs/>
                <w:noProof/>
              </w:rPr>
              <w:t>5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442E51" w14:textId="77777777" w:rsidR="00F915F6" w:rsidRDefault="00F915F6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510559" w14:textId="77777777" w:rsidR="00B9233C" w:rsidRDefault="00B9233C">
      <w:r>
        <w:separator/>
      </w:r>
    </w:p>
  </w:footnote>
  <w:footnote w:type="continuationSeparator" w:id="0">
    <w:p w14:paraId="2900E1BA" w14:textId="77777777" w:rsidR="00B9233C" w:rsidRDefault="00B92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B5EA1" w14:textId="77777777" w:rsidR="00312AE3" w:rsidRDefault="00312AE3" w:rsidP="00E85FA5">
    <w:pPr>
      <w:pStyle w:val="Header"/>
      <w:rPr>
        <w:b/>
        <w:i/>
        <w:sz w:val="28"/>
        <w:szCs w:val="28"/>
      </w:rPr>
    </w:pPr>
  </w:p>
  <w:p w14:paraId="37AA05E1" w14:textId="437A3E2D" w:rsidR="00F915F6" w:rsidRPr="00312AE3" w:rsidRDefault="0047079A" w:rsidP="00E85FA5">
    <w:pPr>
      <w:pStyle w:val="Header"/>
      <w:rPr>
        <w:b/>
        <w:sz w:val="28"/>
        <w:szCs w:val="28"/>
      </w:rPr>
    </w:pPr>
    <w:r w:rsidRPr="0047079A">
      <w:rPr>
        <w:b/>
        <w:i/>
        <w:sz w:val="28"/>
        <w:szCs w:val="28"/>
      </w:rPr>
      <w:t>AS</w:t>
    </w:r>
    <w:r w:rsidR="001F2596">
      <w:rPr>
        <w:b/>
        <w:i/>
        <w:sz w:val="28"/>
        <w:szCs w:val="28"/>
      </w:rPr>
      <w:t>TC</w:t>
    </w:r>
    <w:r w:rsidRPr="0047079A">
      <w:rPr>
        <w:b/>
        <w:i/>
        <w:sz w:val="28"/>
        <w:szCs w:val="28"/>
      </w:rPr>
      <w:t>T Cellular Therapy RFI 202</w:t>
    </w:r>
    <w:r w:rsidR="004B25A4">
      <w:rPr>
        <w:b/>
        <w:i/>
        <w:sz w:val="28"/>
        <w:szCs w:val="28"/>
      </w:rPr>
      <w:t>2</w:t>
    </w:r>
    <w:r w:rsidRPr="0047079A">
      <w:rPr>
        <w:b/>
        <w:i/>
        <w:sz w:val="24"/>
      </w:rPr>
      <w:t>:</w:t>
    </w:r>
    <w:r w:rsidRPr="00E7499F">
      <w:rPr>
        <w:i/>
        <w:sz w:val="24"/>
      </w:rPr>
      <w:t xml:space="preserve"> </w:t>
    </w:r>
    <w:r w:rsidR="00312AE3" w:rsidRPr="00312AE3">
      <w:rPr>
        <w:b/>
        <w:sz w:val="28"/>
        <w:szCs w:val="28"/>
      </w:rPr>
      <w:t>Program Information</w:t>
    </w:r>
  </w:p>
  <w:p w14:paraId="10B055D8" w14:textId="77777777" w:rsidR="00312AE3" w:rsidRPr="00312AE3" w:rsidRDefault="00312AE3" w:rsidP="00E85FA5">
    <w:pPr>
      <w:pStyle w:val="Head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F254C"/>
    <w:multiLevelType w:val="hybridMultilevel"/>
    <w:tmpl w:val="CB483388"/>
    <w:lvl w:ilvl="0" w:tplc="3AC645AC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739388A"/>
    <w:multiLevelType w:val="hybridMultilevel"/>
    <w:tmpl w:val="C58E5F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LY0NTQ1tjQytzRQ0lEKTi0uzszPAykwrAUAJV+tBCwAAAA="/>
  </w:docVars>
  <w:rsids>
    <w:rsidRoot w:val="00F90EE2"/>
    <w:rsid w:val="00002E9E"/>
    <w:rsid w:val="00011F1A"/>
    <w:rsid w:val="00032958"/>
    <w:rsid w:val="00032A7E"/>
    <w:rsid w:val="00033CFA"/>
    <w:rsid w:val="000346AC"/>
    <w:rsid w:val="00053F44"/>
    <w:rsid w:val="0008222A"/>
    <w:rsid w:val="0009707D"/>
    <w:rsid w:val="000B7C60"/>
    <w:rsid w:val="001155F6"/>
    <w:rsid w:val="00131C5D"/>
    <w:rsid w:val="00140E5C"/>
    <w:rsid w:val="00163A36"/>
    <w:rsid w:val="00166702"/>
    <w:rsid w:val="00173562"/>
    <w:rsid w:val="001849F6"/>
    <w:rsid w:val="001B47EE"/>
    <w:rsid w:val="001B67FC"/>
    <w:rsid w:val="001F2596"/>
    <w:rsid w:val="001F5DBF"/>
    <w:rsid w:val="0023328B"/>
    <w:rsid w:val="00250BFB"/>
    <w:rsid w:val="00260FC8"/>
    <w:rsid w:val="00261C5E"/>
    <w:rsid w:val="00273AE8"/>
    <w:rsid w:val="0028290A"/>
    <w:rsid w:val="0029691E"/>
    <w:rsid w:val="002B1384"/>
    <w:rsid w:val="002B4600"/>
    <w:rsid w:val="002C7902"/>
    <w:rsid w:val="002D7F8B"/>
    <w:rsid w:val="002E0428"/>
    <w:rsid w:val="002E43CC"/>
    <w:rsid w:val="002F008D"/>
    <w:rsid w:val="00303EEF"/>
    <w:rsid w:val="00312AE3"/>
    <w:rsid w:val="00316A4E"/>
    <w:rsid w:val="0032392E"/>
    <w:rsid w:val="00336F1F"/>
    <w:rsid w:val="003539DF"/>
    <w:rsid w:val="00382BF9"/>
    <w:rsid w:val="00387541"/>
    <w:rsid w:val="00387E83"/>
    <w:rsid w:val="003B0D53"/>
    <w:rsid w:val="003B513D"/>
    <w:rsid w:val="003C08C6"/>
    <w:rsid w:val="003C354C"/>
    <w:rsid w:val="003C3624"/>
    <w:rsid w:val="003C3703"/>
    <w:rsid w:val="003C5EAB"/>
    <w:rsid w:val="003C78FC"/>
    <w:rsid w:val="003D63D2"/>
    <w:rsid w:val="003E02E3"/>
    <w:rsid w:val="003F6FB3"/>
    <w:rsid w:val="00410A87"/>
    <w:rsid w:val="0043495F"/>
    <w:rsid w:val="00453501"/>
    <w:rsid w:val="00467670"/>
    <w:rsid w:val="0047079A"/>
    <w:rsid w:val="004724D3"/>
    <w:rsid w:val="00473E3C"/>
    <w:rsid w:val="00485993"/>
    <w:rsid w:val="00487828"/>
    <w:rsid w:val="00492EED"/>
    <w:rsid w:val="00492F52"/>
    <w:rsid w:val="004A68AE"/>
    <w:rsid w:val="004A786B"/>
    <w:rsid w:val="004B25A4"/>
    <w:rsid w:val="004B2D04"/>
    <w:rsid w:val="004B366A"/>
    <w:rsid w:val="004C4FDB"/>
    <w:rsid w:val="004C6262"/>
    <w:rsid w:val="004C6679"/>
    <w:rsid w:val="004D2ABD"/>
    <w:rsid w:val="004F0B7D"/>
    <w:rsid w:val="004F541F"/>
    <w:rsid w:val="004F6A92"/>
    <w:rsid w:val="005070F2"/>
    <w:rsid w:val="00512312"/>
    <w:rsid w:val="0052190B"/>
    <w:rsid w:val="00525526"/>
    <w:rsid w:val="005271FE"/>
    <w:rsid w:val="0054022D"/>
    <w:rsid w:val="00544A15"/>
    <w:rsid w:val="00560ADC"/>
    <w:rsid w:val="005B2B90"/>
    <w:rsid w:val="00612956"/>
    <w:rsid w:val="00666655"/>
    <w:rsid w:val="00666A12"/>
    <w:rsid w:val="006721FF"/>
    <w:rsid w:val="0067699A"/>
    <w:rsid w:val="006C25DC"/>
    <w:rsid w:val="006E56C9"/>
    <w:rsid w:val="006F51B1"/>
    <w:rsid w:val="00733373"/>
    <w:rsid w:val="007752FA"/>
    <w:rsid w:val="0078321C"/>
    <w:rsid w:val="007B441F"/>
    <w:rsid w:val="007C6578"/>
    <w:rsid w:val="007C7679"/>
    <w:rsid w:val="007E1251"/>
    <w:rsid w:val="007F14A6"/>
    <w:rsid w:val="007F33A9"/>
    <w:rsid w:val="00840876"/>
    <w:rsid w:val="00871137"/>
    <w:rsid w:val="00893C6F"/>
    <w:rsid w:val="008B304B"/>
    <w:rsid w:val="008B3317"/>
    <w:rsid w:val="008D29A9"/>
    <w:rsid w:val="00953E53"/>
    <w:rsid w:val="009575EB"/>
    <w:rsid w:val="00965FE5"/>
    <w:rsid w:val="0097072F"/>
    <w:rsid w:val="009744AE"/>
    <w:rsid w:val="0098334C"/>
    <w:rsid w:val="00986CF6"/>
    <w:rsid w:val="00992D7B"/>
    <w:rsid w:val="009A6A81"/>
    <w:rsid w:val="009A72F9"/>
    <w:rsid w:val="009B0D4D"/>
    <w:rsid w:val="009B53EE"/>
    <w:rsid w:val="009C023E"/>
    <w:rsid w:val="009E10B0"/>
    <w:rsid w:val="009E5B8E"/>
    <w:rsid w:val="009F3844"/>
    <w:rsid w:val="009F3BFF"/>
    <w:rsid w:val="009F670C"/>
    <w:rsid w:val="00A032AD"/>
    <w:rsid w:val="00A238EE"/>
    <w:rsid w:val="00A24C5F"/>
    <w:rsid w:val="00A25362"/>
    <w:rsid w:val="00A26829"/>
    <w:rsid w:val="00A564DC"/>
    <w:rsid w:val="00A66AAD"/>
    <w:rsid w:val="00A75C17"/>
    <w:rsid w:val="00A7660B"/>
    <w:rsid w:val="00AC0240"/>
    <w:rsid w:val="00AC1591"/>
    <w:rsid w:val="00AC2F9D"/>
    <w:rsid w:val="00AC6160"/>
    <w:rsid w:val="00AE0264"/>
    <w:rsid w:val="00B56992"/>
    <w:rsid w:val="00B71EA8"/>
    <w:rsid w:val="00B739A6"/>
    <w:rsid w:val="00B912D1"/>
    <w:rsid w:val="00B9233C"/>
    <w:rsid w:val="00BA183D"/>
    <w:rsid w:val="00BA71EA"/>
    <w:rsid w:val="00BB7F72"/>
    <w:rsid w:val="00BC4D97"/>
    <w:rsid w:val="00BD6B40"/>
    <w:rsid w:val="00C37D9D"/>
    <w:rsid w:val="00C77418"/>
    <w:rsid w:val="00C87BA7"/>
    <w:rsid w:val="00CA2D97"/>
    <w:rsid w:val="00CA7354"/>
    <w:rsid w:val="00CE0CC4"/>
    <w:rsid w:val="00D15D01"/>
    <w:rsid w:val="00D3355D"/>
    <w:rsid w:val="00D54503"/>
    <w:rsid w:val="00D557BF"/>
    <w:rsid w:val="00D6027C"/>
    <w:rsid w:val="00D652C2"/>
    <w:rsid w:val="00D72CD3"/>
    <w:rsid w:val="00D735DD"/>
    <w:rsid w:val="00D76B8B"/>
    <w:rsid w:val="00DB0D12"/>
    <w:rsid w:val="00DB243C"/>
    <w:rsid w:val="00DC014F"/>
    <w:rsid w:val="00DF6EDD"/>
    <w:rsid w:val="00E31DA4"/>
    <w:rsid w:val="00E401FD"/>
    <w:rsid w:val="00E431AD"/>
    <w:rsid w:val="00E61AE8"/>
    <w:rsid w:val="00E66410"/>
    <w:rsid w:val="00E7269F"/>
    <w:rsid w:val="00E81E14"/>
    <w:rsid w:val="00E85B2D"/>
    <w:rsid w:val="00E85FA5"/>
    <w:rsid w:val="00E90340"/>
    <w:rsid w:val="00E9197E"/>
    <w:rsid w:val="00EA7BE3"/>
    <w:rsid w:val="00EC5735"/>
    <w:rsid w:val="00ED21F2"/>
    <w:rsid w:val="00EF403B"/>
    <w:rsid w:val="00F04560"/>
    <w:rsid w:val="00F1486E"/>
    <w:rsid w:val="00F410EA"/>
    <w:rsid w:val="00F64B91"/>
    <w:rsid w:val="00F90EE2"/>
    <w:rsid w:val="00F915F6"/>
    <w:rsid w:val="00F92D37"/>
    <w:rsid w:val="00FD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BB5D67"/>
  <w15:docId w15:val="{4E909BCB-C7C9-43C7-BB1B-87EB9136D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2FA"/>
    <w:rPr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bCs/>
    </w:rPr>
  </w:style>
  <w:style w:type="table" w:styleId="TableGrid">
    <w:name w:val="Table Grid"/>
    <w:basedOn w:val="TableNormal"/>
    <w:rsid w:val="000B7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878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782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85FA5"/>
    <w:rPr>
      <w:sz w:val="22"/>
    </w:rPr>
  </w:style>
  <w:style w:type="paragraph" w:styleId="Revision">
    <w:name w:val="Revision"/>
    <w:hidden/>
    <w:uiPriority w:val="99"/>
    <w:semiHidden/>
    <w:rsid w:val="00387E83"/>
    <w:rPr>
      <w:sz w:val="22"/>
    </w:rPr>
  </w:style>
  <w:style w:type="character" w:styleId="CommentReference">
    <w:name w:val="annotation reference"/>
    <w:basedOn w:val="DefaultParagraphFont"/>
    <w:semiHidden/>
    <w:unhideWhenUsed/>
    <w:rsid w:val="004B2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5A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5A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2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B25A4"/>
    <w:rPr>
      <w:b/>
      <w:bCs/>
    </w:rPr>
  </w:style>
  <w:style w:type="paragraph" w:styleId="ListParagraph">
    <w:name w:val="List Paragraph"/>
    <w:basedOn w:val="Normal"/>
    <w:uiPriority w:val="34"/>
    <w:qFormat/>
    <w:rsid w:val="00336F1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7752FA"/>
    <w:rPr>
      <w:b/>
      <w:bCs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75C17"/>
    <w:rPr>
      <w:sz w:val="22"/>
    </w:rPr>
  </w:style>
  <w:style w:type="table" w:customStyle="1" w:styleId="TableGrid1">
    <w:name w:val="Table Grid1"/>
    <w:basedOn w:val="TableNormal"/>
    <w:next w:val="TableGrid"/>
    <w:rsid w:val="00BB7F7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15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B53BFB-E49E-40EC-9E6E-7A74158EF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2</Words>
  <Characters>6102</Characters>
  <Application>Microsoft Office Word</Application>
  <DocSecurity>4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mes from Program Inception through 12/31 of the previous calendar year</vt:lpstr>
    </vt:vector>
  </TitlesOfParts>
  <Company>OHSU ITG</Company>
  <LinksUpToDate>false</LinksUpToDate>
  <CharactersWithSpaces>6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mes from Program Inception through 12/31 of the previous calendar year</dc:title>
  <dc:creator>Peggy L. Appel</dc:creator>
  <cp:lastModifiedBy>Trotter, Jennifer</cp:lastModifiedBy>
  <cp:revision>2</cp:revision>
  <cp:lastPrinted>2022-03-15T19:46:00Z</cp:lastPrinted>
  <dcterms:created xsi:type="dcterms:W3CDTF">2022-03-17T13:46:00Z</dcterms:created>
  <dcterms:modified xsi:type="dcterms:W3CDTF">2022-03-17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bbbab77-c10a-45e2-9a14-590b8dc87516</vt:lpwstr>
  </property>
  <property fmtid="{D5CDD505-2E9C-101B-9397-08002B2CF9AE}" pid="3" name="ScannedBy">
    <vt:lpwstr>TCS-ContentScanned</vt:lpwstr>
  </property>
  <property fmtid="{D5CDD505-2E9C-101B-9397-08002B2CF9AE}" pid="4" name="HumanaClassification">
    <vt:lpwstr>I</vt:lpwstr>
  </property>
</Properties>
</file>